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62D7E" w14:textId="5602C1B0" w:rsidR="00B97F0A" w:rsidRDefault="009A43BC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 xml:space="preserve">Date:  </w:t>
      </w:r>
      <w:r w:rsidR="00E105DB">
        <w:rPr>
          <w:b/>
        </w:rPr>
        <w:t>09</w:t>
      </w:r>
      <w:r>
        <w:rPr>
          <w:b/>
        </w:rPr>
        <w:t xml:space="preserve">/03/2022   Slot: </w:t>
      </w:r>
      <w:r w:rsidR="00041472">
        <w:rPr>
          <w:b/>
        </w:rPr>
        <w:t xml:space="preserve">D </w:t>
      </w:r>
      <w:r>
        <w:rPr>
          <w:b/>
        </w:rPr>
        <w:t>(</w:t>
      </w:r>
      <w:r w:rsidR="00E105DB" w:rsidRPr="00E105DB">
        <w:rPr>
          <w:b/>
        </w:rPr>
        <w:t>6:30 – 8:00</w:t>
      </w:r>
      <w:r>
        <w:rPr>
          <w:b/>
        </w:rPr>
        <w:t xml:space="preserve">  PM)  </w:t>
      </w:r>
      <w:r>
        <w:rPr>
          <w:b/>
          <w:color w:val="FF0000"/>
        </w:rPr>
        <w:t xml:space="preserve">Total seat: </w:t>
      </w:r>
    </w:p>
    <w:p w14:paraId="7B3BFFC7" w14:textId="77777777" w:rsidR="00B97F0A" w:rsidRDefault="00B97F0A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B97F0A" w14:paraId="24E4A78A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7D080A9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  )</w:t>
            </w:r>
          </w:p>
        </w:tc>
      </w:tr>
      <w:tr w:rsidR="00B97F0A" w14:paraId="090A9700" w14:textId="77777777">
        <w:trPr>
          <w:trHeight w:val="160"/>
          <w:jc w:val="center"/>
        </w:trPr>
        <w:tc>
          <w:tcPr>
            <w:tcW w:w="1612" w:type="dxa"/>
            <w:shd w:val="clear" w:color="auto" w:fill="E6E6E6"/>
            <w:vAlign w:val="center"/>
          </w:tcPr>
          <w:p w14:paraId="72FC324B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14:paraId="50226D4B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53C7AE70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14:paraId="2E7BD083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14:paraId="5EFAF28D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14:paraId="5C37F791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6A21688A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14:paraId="1EB4616F" w14:textId="77777777" w:rsidR="00B97F0A" w:rsidRDefault="009A43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97F0A" w14:paraId="402A358D" w14:textId="77777777">
        <w:trPr>
          <w:trHeight w:val="420"/>
          <w:jc w:val="center"/>
        </w:trPr>
        <w:tc>
          <w:tcPr>
            <w:tcW w:w="1612" w:type="dxa"/>
          </w:tcPr>
          <w:p w14:paraId="4ED7E210" w14:textId="77777777" w:rsidR="00507A5C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B1F29">
              <w:rPr>
                <w:b/>
                <w:sz w:val="20"/>
                <w:szCs w:val="20"/>
              </w:rPr>
              <w:t>CE 333</w:t>
            </w:r>
          </w:p>
          <w:p w14:paraId="4B086544" w14:textId="77777777" w:rsidR="00507A5C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634E0">
              <w:rPr>
                <w:b/>
                <w:sz w:val="20"/>
                <w:szCs w:val="20"/>
              </w:rPr>
              <w:t>Geotechnical Engineering II</w:t>
            </w:r>
          </w:p>
          <w:p w14:paraId="764F8CE6" w14:textId="1C21B94C" w:rsidR="00B97F0A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205E9">
              <w:rPr>
                <w:b/>
                <w:sz w:val="20"/>
                <w:szCs w:val="20"/>
              </w:rPr>
              <w:t>MR</w:t>
            </w:r>
          </w:p>
        </w:tc>
        <w:tc>
          <w:tcPr>
            <w:tcW w:w="1609" w:type="dxa"/>
          </w:tcPr>
          <w:p w14:paraId="6F0950A7" w14:textId="77777777" w:rsidR="00507A5C" w:rsidRPr="001113BD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1113BD">
              <w:rPr>
                <w:b/>
                <w:bCs/>
                <w:sz w:val="20"/>
                <w:szCs w:val="20"/>
              </w:rPr>
              <w:t>CE 443</w:t>
            </w:r>
          </w:p>
          <w:p w14:paraId="5367FC92" w14:textId="77777777" w:rsidR="00507A5C" w:rsidRPr="001113BD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1113BD">
              <w:rPr>
                <w:b/>
                <w:bCs/>
                <w:sz w:val="20"/>
                <w:szCs w:val="20"/>
              </w:rPr>
              <w:t>Environmental Engineering III</w:t>
            </w:r>
          </w:p>
          <w:p w14:paraId="64DD52B5" w14:textId="57514813" w:rsidR="00B97F0A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113BD">
              <w:rPr>
                <w:b/>
                <w:bCs/>
                <w:sz w:val="20"/>
                <w:szCs w:val="20"/>
              </w:rPr>
              <w:t>ATN</w:t>
            </w:r>
          </w:p>
        </w:tc>
        <w:tc>
          <w:tcPr>
            <w:tcW w:w="1709" w:type="dxa"/>
          </w:tcPr>
          <w:p w14:paraId="54CE590C" w14:textId="77777777" w:rsidR="00507A5C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B1F29">
              <w:rPr>
                <w:b/>
                <w:sz w:val="20"/>
                <w:szCs w:val="20"/>
              </w:rPr>
              <w:t>CE 333</w:t>
            </w:r>
          </w:p>
          <w:p w14:paraId="0B3B034B" w14:textId="77777777" w:rsidR="00507A5C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634E0">
              <w:rPr>
                <w:b/>
                <w:sz w:val="20"/>
                <w:szCs w:val="20"/>
              </w:rPr>
              <w:t>Geotechnical Engineering II</w:t>
            </w:r>
          </w:p>
          <w:p w14:paraId="19BACD09" w14:textId="71FA173B" w:rsidR="00B97F0A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205E9">
              <w:rPr>
                <w:b/>
                <w:sz w:val="20"/>
                <w:szCs w:val="20"/>
              </w:rPr>
              <w:t>MR</w:t>
            </w:r>
          </w:p>
        </w:tc>
        <w:tc>
          <w:tcPr>
            <w:tcW w:w="1507" w:type="dxa"/>
          </w:tcPr>
          <w:p w14:paraId="194CE195" w14:textId="77777777" w:rsidR="00B23005" w:rsidRDefault="00B23005" w:rsidP="00B230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6A601B">
              <w:rPr>
                <w:b/>
                <w:sz w:val="20"/>
                <w:szCs w:val="20"/>
              </w:rPr>
              <w:t>ENG 101</w:t>
            </w:r>
          </w:p>
          <w:p w14:paraId="3576C55B" w14:textId="77777777" w:rsidR="00B23005" w:rsidRDefault="00B23005" w:rsidP="00B230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6A601B">
              <w:rPr>
                <w:b/>
                <w:sz w:val="20"/>
                <w:szCs w:val="20"/>
              </w:rPr>
              <w:t>English</w:t>
            </w:r>
          </w:p>
          <w:p w14:paraId="2E589F99" w14:textId="287DFEB0" w:rsidR="00B97F0A" w:rsidRDefault="00B23005" w:rsidP="00B230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DA4981">
              <w:rPr>
                <w:b/>
                <w:sz w:val="20"/>
                <w:szCs w:val="20"/>
              </w:rPr>
              <w:t>MR</w:t>
            </w:r>
          </w:p>
        </w:tc>
        <w:tc>
          <w:tcPr>
            <w:tcW w:w="1655" w:type="dxa"/>
            <w:vAlign w:val="center"/>
          </w:tcPr>
          <w:p w14:paraId="19087992" w14:textId="77777777" w:rsidR="00B97F0A" w:rsidRDefault="00AB1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B1F29">
              <w:rPr>
                <w:b/>
                <w:sz w:val="20"/>
                <w:szCs w:val="20"/>
              </w:rPr>
              <w:t>CE 333</w:t>
            </w:r>
          </w:p>
          <w:p w14:paraId="2705F695" w14:textId="77777777" w:rsidR="001634E0" w:rsidRDefault="001634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634E0">
              <w:rPr>
                <w:b/>
                <w:sz w:val="20"/>
                <w:szCs w:val="20"/>
              </w:rPr>
              <w:t>Geotechnical Engineering II</w:t>
            </w:r>
          </w:p>
          <w:p w14:paraId="18EF7572" w14:textId="1DEB1A66" w:rsidR="001205E9" w:rsidRDefault="001205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205E9">
              <w:rPr>
                <w:b/>
                <w:sz w:val="20"/>
                <w:szCs w:val="20"/>
              </w:rPr>
              <w:t>MR</w:t>
            </w:r>
          </w:p>
        </w:tc>
        <w:tc>
          <w:tcPr>
            <w:tcW w:w="1634" w:type="dxa"/>
            <w:vAlign w:val="center"/>
          </w:tcPr>
          <w:p w14:paraId="57D4F625" w14:textId="77777777" w:rsidR="001C25DB" w:rsidRDefault="001C25DB" w:rsidP="001C25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6A601B">
              <w:rPr>
                <w:b/>
                <w:sz w:val="20"/>
                <w:szCs w:val="20"/>
              </w:rPr>
              <w:t>ENG 101</w:t>
            </w:r>
          </w:p>
          <w:p w14:paraId="1FF3D591" w14:textId="77777777" w:rsidR="001C25DB" w:rsidRDefault="001C25DB" w:rsidP="001C25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6A601B">
              <w:rPr>
                <w:b/>
                <w:sz w:val="20"/>
                <w:szCs w:val="20"/>
              </w:rPr>
              <w:t>English</w:t>
            </w:r>
          </w:p>
          <w:p w14:paraId="3579471E" w14:textId="6854D345" w:rsidR="00B97F0A" w:rsidRDefault="001C25DB" w:rsidP="001C25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DA4981">
              <w:rPr>
                <w:b/>
                <w:sz w:val="20"/>
                <w:szCs w:val="20"/>
              </w:rPr>
              <w:t>MR</w:t>
            </w:r>
          </w:p>
        </w:tc>
        <w:tc>
          <w:tcPr>
            <w:tcW w:w="1709" w:type="dxa"/>
            <w:vAlign w:val="center"/>
          </w:tcPr>
          <w:p w14:paraId="37F9FDCF" w14:textId="77777777" w:rsidR="00507A5C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B1F29">
              <w:rPr>
                <w:b/>
                <w:sz w:val="20"/>
                <w:szCs w:val="20"/>
              </w:rPr>
              <w:t>CE 333</w:t>
            </w:r>
          </w:p>
          <w:p w14:paraId="0C8AC6D8" w14:textId="77777777" w:rsidR="00507A5C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634E0">
              <w:rPr>
                <w:b/>
                <w:sz w:val="20"/>
                <w:szCs w:val="20"/>
              </w:rPr>
              <w:t>Geotechnical Engineering II</w:t>
            </w:r>
          </w:p>
          <w:p w14:paraId="08AA264A" w14:textId="42FAFB60" w:rsidR="00A97A68" w:rsidRDefault="00507A5C" w:rsidP="00507A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1205E9">
              <w:rPr>
                <w:b/>
                <w:sz w:val="20"/>
                <w:szCs w:val="20"/>
              </w:rPr>
              <w:t>MR</w:t>
            </w:r>
          </w:p>
        </w:tc>
        <w:tc>
          <w:tcPr>
            <w:tcW w:w="1515" w:type="dxa"/>
            <w:vAlign w:val="center"/>
          </w:tcPr>
          <w:p w14:paraId="028B96F0" w14:textId="06918FF8" w:rsidR="006A601B" w:rsidRDefault="006A60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</w:tr>
      <w:tr w:rsidR="00B97F0A" w14:paraId="3F23C0CB" w14:textId="77777777">
        <w:trPr>
          <w:trHeight w:val="380"/>
          <w:jc w:val="center"/>
        </w:trPr>
        <w:tc>
          <w:tcPr>
            <w:tcW w:w="1612" w:type="dxa"/>
          </w:tcPr>
          <w:p w14:paraId="2E553D30" w14:textId="77777777" w:rsidR="00B97F0A" w:rsidRDefault="009A43B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09" w:type="dxa"/>
          </w:tcPr>
          <w:p w14:paraId="1719388D" w14:textId="77777777" w:rsidR="00B97F0A" w:rsidRDefault="009A43B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3D9B3218" w14:textId="77777777" w:rsidR="00B97F0A" w:rsidRDefault="009A43B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07" w:type="dxa"/>
          </w:tcPr>
          <w:p w14:paraId="05DD9764" w14:textId="77777777" w:rsidR="00B97F0A" w:rsidRDefault="009A43B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55" w:type="dxa"/>
          </w:tcPr>
          <w:p w14:paraId="2105948C" w14:textId="77777777" w:rsidR="00B97F0A" w:rsidRDefault="009A43B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14:paraId="6E2081B1" w14:textId="77777777" w:rsidR="00B97F0A" w:rsidRDefault="009A43B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701C6466" w14:textId="08C63B64" w:rsidR="00B97F0A" w:rsidRDefault="009A43B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  <w:r w:rsidR="00A129FC">
              <w:rPr>
                <w:b/>
                <w:sz w:val="20"/>
                <w:szCs w:val="20"/>
              </w:rPr>
              <w:t xml:space="preserve"> (2)</w:t>
            </w:r>
          </w:p>
        </w:tc>
        <w:tc>
          <w:tcPr>
            <w:tcW w:w="1515" w:type="dxa"/>
          </w:tcPr>
          <w:p w14:paraId="0C449C10" w14:textId="77777777" w:rsidR="00B97F0A" w:rsidRDefault="009A43B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14:paraId="3D5CA394" w14:textId="38D451D0" w:rsidR="00B97F0A" w:rsidRDefault="00B97F0A">
      <w:pPr>
        <w:rPr>
          <w:b/>
          <w:sz w:val="20"/>
          <w:szCs w:val="20"/>
        </w:rPr>
      </w:pPr>
    </w:p>
    <w:p w14:paraId="44535987" w14:textId="4C9E5607" w:rsidR="00357773" w:rsidRDefault="00357773">
      <w:pPr>
        <w:rPr>
          <w:b/>
          <w:sz w:val="20"/>
          <w:szCs w:val="20"/>
        </w:rPr>
      </w:pPr>
    </w:p>
    <w:p w14:paraId="7157170B" w14:textId="77777777" w:rsidR="00357773" w:rsidRDefault="00357773">
      <w:pPr>
        <w:rPr>
          <w:b/>
          <w:sz w:val="20"/>
          <w:szCs w:val="20"/>
        </w:rPr>
      </w:pPr>
    </w:p>
    <w:p w14:paraId="25FC43DA" w14:textId="77777777" w:rsidR="00B97F0A" w:rsidRDefault="00B97F0A">
      <w:pPr>
        <w:ind w:left="3600" w:firstLine="720"/>
        <w:rPr>
          <w:b/>
          <w:sz w:val="20"/>
          <w:szCs w:val="20"/>
        </w:rPr>
      </w:pPr>
    </w:p>
    <w:tbl>
      <w:tblPr>
        <w:tblStyle w:val="a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97F0A" w14:paraId="470017EB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59C3C8ED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3</w:t>
            </w:r>
          </w:p>
        </w:tc>
      </w:tr>
      <w:tr w:rsidR="00B97F0A" w14:paraId="0335181E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69A27AD2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194EAC13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7A2C09F3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0686A033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75BC6DCF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8CDA19F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3BE41AD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14EA7FCA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74000EBE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64F1BF24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293EB2DA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26EADF10" w14:textId="656028D0" w:rsidR="00B97F0A" w:rsidRDefault="00345591" w:rsidP="00345591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283" w:type="dxa"/>
            <w:vAlign w:val="center"/>
          </w:tcPr>
          <w:p w14:paraId="02B748E0" w14:textId="77777777" w:rsidR="006412CC" w:rsidRPr="006412CC" w:rsidRDefault="006412CC" w:rsidP="006412CC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4C736894" w14:textId="77777777" w:rsidR="006412CC" w:rsidRPr="006412CC" w:rsidRDefault="006412CC" w:rsidP="006412CC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1B7C2A14" w14:textId="027FE03F" w:rsidR="00B97F0A" w:rsidRDefault="006412CC" w:rsidP="006412CC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3" w:type="dxa"/>
            <w:vAlign w:val="center"/>
          </w:tcPr>
          <w:p w14:paraId="785DEDA9" w14:textId="77777777" w:rsidR="00421AC9" w:rsidRPr="00DF1190" w:rsidRDefault="00421AC9" w:rsidP="00421AC9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467367F4" w14:textId="77777777" w:rsidR="00421AC9" w:rsidRPr="00DF1190" w:rsidRDefault="00421AC9" w:rsidP="00421AC9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056713C4" w14:textId="5467C359" w:rsidR="00B97F0A" w:rsidRDefault="00421AC9" w:rsidP="00421AC9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282" w:type="dxa"/>
            <w:vAlign w:val="center"/>
          </w:tcPr>
          <w:p w14:paraId="66804FA3" w14:textId="77777777" w:rsidR="006412CC" w:rsidRPr="006412CC" w:rsidRDefault="006412CC" w:rsidP="006412CC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637C16C9" w14:textId="77777777" w:rsidR="006412CC" w:rsidRPr="006412CC" w:rsidRDefault="006412CC" w:rsidP="006412CC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5E6DF927" w14:textId="2A831B33" w:rsidR="00B97F0A" w:rsidRDefault="006412CC" w:rsidP="006412CC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776D154E" w14:textId="77777777" w:rsidR="00421AC9" w:rsidRPr="00DF1190" w:rsidRDefault="00421AC9" w:rsidP="00421AC9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2ED75B6E" w14:textId="77777777" w:rsidR="00421AC9" w:rsidRPr="00DF1190" w:rsidRDefault="00421AC9" w:rsidP="00421AC9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3BFC3ACA" w14:textId="16DB5BD0" w:rsidR="00B97F0A" w:rsidRDefault="00421AC9" w:rsidP="00421AC9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282" w:type="dxa"/>
            <w:vAlign w:val="center"/>
          </w:tcPr>
          <w:p w14:paraId="0190063C" w14:textId="77777777" w:rsidR="006412CC" w:rsidRPr="006412CC" w:rsidRDefault="006412CC" w:rsidP="006412CC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0D4BEC17" w14:textId="77777777" w:rsidR="006412CC" w:rsidRPr="006412CC" w:rsidRDefault="006412CC" w:rsidP="006412CC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56682741" w14:textId="34ACDBFD" w:rsidR="00B97F0A" w:rsidRDefault="006412CC" w:rsidP="006412CC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16A37E29" w14:textId="77777777" w:rsidR="00E90DEB" w:rsidRPr="00DF1190" w:rsidRDefault="00E90DEB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705EBC11" w14:textId="77777777" w:rsidR="0013798D" w:rsidRPr="00DF1190" w:rsidRDefault="0013798D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74B6DA94" w14:textId="5490B637" w:rsidR="0013798D" w:rsidRDefault="0013798D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285" w:type="dxa"/>
            <w:vAlign w:val="center"/>
          </w:tcPr>
          <w:p w14:paraId="1D81C2B8" w14:textId="77777777" w:rsidR="00900961" w:rsidRPr="006412CC" w:rsidRDefault="00D82971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208FDF10" w14:textId="77777777" w:rsidR="00263063" w:rsidRPr="006412CC" w:rsidRDefault="00AA1F77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25EC442C" w14:textId="0499BBA4" w:rsidR="001330E6" w:rsidRDefault="001330E6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</w:tr>
      <w:tr w:rsidR="00B97F0A" w14:paraId="53A46C1F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41428928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3094A05E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50D91203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3294CB17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1400E92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617BA90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600FDE36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5" w:type="dxa"/>
            <w:vAlign w:val="center"/>
          </w:tcPr>
          <w:p w14:paraId="5BCC9CB3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65D4CD15" w14:textId="77777777" w:rsidR="00B97F0A" w:rsidRDefault="00B97F0A">
      <w:pPr>
        <w:ind w:left="3600" w:firstLine="720"/>
        <w:rPr>
          <w:b/>
          <w:sz w:val="22"/>
          <w:szCs w:val="22"/>
        </w:rPr>
      </w:pPr>
    </w:p>
    <w:p w14:paraId="2FCC8715" w14:textId="351BEC4B" w:rsidR="00B97F0A" w:rsidRDefault="00B97F0A">
      <w:pPr>
        <w:ind w:left="3600" w:firstLine="720"/>
        <w:rPr>
          <w:b/>
          <w:sz w:val="20"/>
          <w:szCs w:val="20"/>
        </w:rPr>
      </w:pPr>
    </w:p>
    <w:p w14:paraId="0B44D749" w14:textId="6B03BD6B" w:rsidR="00357773" w:rsidRDefault="00357773">
      <w:pPr>
        <w:ind w:left="3600" w:firstLine="720"/>
        <w:rPr>
          <w:b/>
          <w:sz w:val="20"/>
          <w:szCs w:val="20"/>
        </w:rPr>
      </w:pPr>
    </w:p>
    <w:p w14:paraId="0986B107" w14:textId="0F421677" w:rsidR="00357773" w:rsidRDefault="00357773">
      <w:pPr>
        <w:ind w:left="3600" w:firstLine="720"/>
        <w:rPr>
          <w:b/>
          <w:sz w:val="20"/>
          <w:szCs w:val="20"/>
        </w:rPr>
      </w:pPr>
    </w:p>
    <w:p w14:paraId="75647A31" w14:textId="2AB09506" w:rsidR="00357773" w:rsidRDefault="00357773">
      <w:pPr>
        <w:ind w:left="3600" w:firstLine="720"/>
        <w:rPr>
          <w:b/>
          <w:sz w:val="20"/>
          <w:szCs w:val="20"/>
        </w:rPr>
      </w:pPr>
    </w:p>
    <w:p w14:paraId="5351DE52" w14:textId="06CAD326" w:rsidR="00357773" w:rsidRDefault="00357773">
      <w:pPr>
        <w:ind w:left="3600" w:firstLine="720"/>
        <w:rPr>
          <w:b/>
          <w:sz w:val="20"/>
          <w:szCs w:val="20"/>
        </w:rPr>
      </w:pPr>
    </w:p>
    <w:p w14:paraId="2E1306BD" w14:textId="2AF64166" w:rsidR="00357773" w:rsidRDefault="00357773">
      <w:pPr>
        <w:ind w:left="3600" w:firstLine="720"/>
        <w:rPr>
          <w:b/>
          <w:sz w:val="20"/>
          <w:szCs w:val="20"/>
        </w:rPr>
      </w:pPr>
    </w:p>
    <w:p w14:paraId="4437BD7F" w14:textId="77777777" w:rsidR="00357773" w:rsidRDefault="00357773">
      <w:pPr>
        <w:ind w:left="3600" w:firstLine="720"/>
        <w:rPr>
          <w:b/>
          <w:sz w:val="20"/>
          <w:szCs w:val="20"/>
        </w:rPr>
      </w:pPr>
    </w:p>
    <w:tbl>
      <w:tblPr>
        <w:tblStyle w:val="a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97F0A" w14:paraId="0B7A63C7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5466EC0C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04</w:t>
            </w:r>
          </w:p>
        </w:tc>
      </w:tr>
      <w:tr w:rsidR="00B97F0A" w14:paraId="06B31C28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71526D7B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023EFDA0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45949301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FD869D3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C60BA0A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05CDEB2D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47C3D32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3E881C51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0A51E778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5F85E50B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2EB0B422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204BDE02" w14:textId="4BFB4DB9" w:rsidR="00B97F0A" w:rsidRDefault="00345591" w:rsidP="00345591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283" w:type="dxa"/>
            <w:vAlign w:val="center"/>
          </w:tcPr>
          <w:p w14:paraId="5ECAC9FD" w14:textId="77777777" w:rsidR="000D66FE" w:rsidRPr="006412CC" w:rsidRDefault="000D66FE" w:rsidP="000D66FE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24B3DAE2" w14:textId="77777777" w:rsidR="000D66FE" w:rsidRPr="006412CC" w:rsidRDefault="000D66FE" w:rsidP="000D66FE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1990C467" w14:textId="22E0E021" w:rsidR="00B97F0A" w:rsidRDefault="000D66FE" w:rsidP="000D66FE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3" w:type="dxa"/>
            <w:vAlign w:val="center"/>
          </w:tcPr>
          <w:p w14:paraId="7C0F0FBA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68DB473B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61CB5671" w14:textId="3F489B98" w:rsidR="00B97F0A" w:rsidRDefault="00345591" w:rsidP="00345591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282" w:type="dxa"/>
            <w:vAlign w:val="center"/>
          </w:tcPr>
          <w:p w14:paraId="53655FFD" w14:textId="77777777" w:rsidR="00032544" w:rsidRPr="006412CC" w:rsidRDefault="00032544" w:rsidP="00032544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732058CE" w14:textId="77777777" w:rsidR="00032544" w:rsidRPr="006412CC" w:rsidRDefault="00032544" w:rsidP="00032544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50C021A3" w14:textId="3AFBC641" w:rsidR="00B97F0A" w:rsidRDefault="00032544" w:rsidP="00032544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2E41807F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21EB4AFA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75D75C54" w14:textId="5AA80D32" w:rsidR="00B97F0A" w:rsidRDefault="00345591" w:rsidP="00345591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282" w:type="dxa"/>
            <w:vAlign w:val="center"/>
          </w:tcPr>
          <w:p w14:paraId="77BEAD5C" w14:textId="77777777" w:rsidR="008F0844" w:rsidRPr="006412CC" w:rsidRDefault="008F0844" w:rsidP="008F0844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690D9369" w14:textId="77777777" w:rsidR="008F0844" w:rsidRPr="006412CC" w:rsidRDefault="008F0844" w:rsidP="008F0844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61FDF4DB" w14:textId="48DD200D" w:rsidR="00B97F0A" w:rsidRDefault="008F0844" w:rsidP="008F0844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282" w:type="dxa"/>
            <w:vAlign w:val="center"/>
          </w:tcPr>
          <w:p w14:paraId="350AA8AD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74F5CB03" w14:textId="77777777" w:rsidR="00345591" w:rsidRPr="00DF1190" w:rsidRDefault="00345591" w:rsidP="0034559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66A75697" w14:textId="147A2DF3" w:rsidR="00B97F0A" w:rsidRDefault="00345591" w:rsidP="00345591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285" w:type="dxa"/>
            <w:vAlign w:val="center"/>
          </w:tcPr>
          <w:p w14:paraId="522077E3" w14:textId="77777777" w:rsidR="008F0844" w:rsidRPr="006412CC" w:rsidRDefault="008F0844" w:rsidP="008F0844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42A410E9" w14:textId="77777777" w:rsidR="008F0844" w:rsidRPr="006412CC" w:rsidRDefault="008F0844" w:rsidP="008F0844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3CB1C150" w14:textId="2B29A57E" w:rsidR="00B97F0A" w:rsidRDefault="008F0844" w:rsidP="008F0844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</w:tr>
      <w:tr w:rsidR="00B97F0A" w14:paraId="12A83C7B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03298C10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6BEEEE64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83C757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5272CF1D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9805B90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6C45567C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3B13D593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02F52C11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5B24E5EB" w14:textId="77777777" w:rsidR="00B97F0A" w:rsidRDefault="00B97F0A">
      <w:pPr>
        <w:ind w:left="3600" w:firstLine="720"/>
        <w:rPr>
          <w:b/>
          <w:sz w:val="22"/>
          <w:szCs w:val="22"/>
        </w:rPr>
      </w:pPr>
    </w:p>
    <w:p w14:paraId="319551CC" w14:textId="77777777" w:rsidR="00B97F0A" w:rsidRDefault="00B97F0A">
      <w:pPr>
        <w:ind w:left="3600" w:firstLine="720"/>
        <w:rPr>
          <w:sz w:val="22"/>
          <w:szCs w:val="22"/>
        </w:rPr>
      </w:pPr>
    </w:p>
    <w:tbl>
      <w:tblPr>
        <w:tblStyle w:val="af3"/>
        <w:bidiVisual/>
        <w:tblW w:w="102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2235"/>
        <w:gridCol w:w="1995"/>
        <w:gridCol w:w="1710"/>
        <w:gridCol w:w="1695"/>
      </w:tblGrid>
      <w:tr w:rsidR="00B97F0A" w14:paraId="03677089" w14:textId="77777777">
        <w:trPr>
          <w:trHeight w:val="220"/>
          <w:jc w:val="center"/>
        </w:trPr>
        <w:tc>
          <w:tcPr>
            <w:tcW w:w="10245" w:type="dxa"/>
            <w:gridSpan w:val="5"/>
            <w:shd w:val="clear" w:color="auto" w:fill="F2F2F2"/>
            <w:vAlign w:val="center"/>
          </w:tcPr>
          <w:p w14:paraId="486FC864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9</w:t>
            </w:r>
          </w:p>
        </w:tc>
      </w:tr>
      <w:tr w:rsidR="00B97F0A" w14:paraId="439761FC" w14:textId="77777777">
        <w:trPr>
          <w:trHeight w:val="220"/>
          <w:jc w:val="center"/>
        </w:trPr>
        <w:tc>
          <w:tcPr>
            <w:tcW w:w="2610" w:type="dxa"/>
            <w:shd w:val="clear" w:color="auto" w:fill="E6E6E6"/>
            <w:vAlign w:val="center"/>
          </w:tcPr>
          <w:p w14:paraId="3254E0D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5" w:type="dxa"/>
            <w:shd w:val="clear" w:color="auto" w:fill="E6E6E6"/>
            <w:vAlign w:val="center"/>
          </w:tcPr>
          <w:p w14:paraId="7D42138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95" w:type="dxa"/>
            <w:shd w:val="clear" w:color="auto" w:fill="E6E6E6"/>
            <w:vAlign w:val="center"/>
          </w:tcPr>
          <w:p w14:paraId="6AF44589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381C7FCC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695" w:type="dxa"/>
            <w:shd w:val="clear" w:color="auto" w:fill="E6E6E6"/>
            <w:vAlign w:val="center"/>
          </w:tcPr>
          <w:p w14:paraId="385F85A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7FCC38DD" w14:textId="77777777">
        <w:trPr>
          <w:trHeight w:val="580"/>
          <w:jc w:val="center"/>
        </w:trPr>
        <w:tc>
          <w:tcPr>
            <w:tcW w:w="2610" w:type="dxa"/>
            <w:vAlign w:val="center"/>
          </w:tcPr>
          <w:p w14:paraId="0954115E" w14:textId="77777777" w:rsidR="006F0743" w:rsidRPr="00CC7F55" w:rsidRDefault="006F0743" w:rsidP="006F0743">
            <w:pPr>
              <w:jc w:val="center"/>
              <w:rPr>
                <w:b/>
                <w:bCs/>
                <w:sz w:val="20"/>
                <w:szCs w:val="20"/>
              </w:rPr>
            </w:pPr>
            <w:r w:rsidRPr="00CC7F55">
              <w:rPr>
                <w:b/>
                <w:bCs/>
                <w:sz w:val="20"/>
                <w:szCs w:val="20"/>
              </w:rPr>
              <w:t>EEE 223</w:t>
            </w:r>
          </w:p>
          <w:p w14:paraId="792AF4BF" w14:textId="77777777" w:rsidR="006F0743" w:rsidRPr="00CC7F55" w:rsidRDefault="006F0743" w:rsidP="006F0743">
            <w:pPr>
              <w:jc w:val="center"/>
              <w:rPr>
                <w:b/>
                <w:bCs/>
                <w:sz w:val="20"/>
                <w:szCs w:val="20"/>
              </w:rPr>
            </w:pPr>
            <w:r w:rsidRPr="00CC7F55">
              <w:rPr>
                <w:b/>
                <w:bCs/>
                <w:sz w:val="20"/>
                <w:szCs w:val="20"/>
              </w:rPr>
              <w:t>Energy Conversion II</w:t>
            </w:r>
          </w:p>
          <w:p w14:paraId="2196E63A" w14:textId="7FFC4D07" w:rsidR="00B97F0A" w:rsidRDefault="006F0743" w:rsidP="006F0743">
            <w:pPr>
              <w:jc w:val="center"/>
              <w:rPr>
                <w:sz w:val="22"/>
                <w:szCs w:val="22"/>
              </w:rPr>
            </w:pPr>
            <w:r w:rsidRPr="00CC7F55">
              <w:rPr>
                <w:b/>
                <w:bCs/>
                <w:sz w:val="20"/>
                <w:szCs w:val="20"/>
              </w:rPr>
              <w:t>RC</w:t>
            </w:r>
          </w:p>
        </w:tc>
        <w:tc>
          <w:tcPr>
            <w:tcW w:w="2235" w:type="dxa"/>
            <w:vAlign w:val="center"/>
          </w:tcPr>
          <w:p w14:paraId="768E3AED" w14:textId="77777777" w:rsidR="00A40131" w:rsidRPr="00DF1190" w:rsidRDefault="00A40131" w:rsidP="00A4013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49778DD6" w14:textId="77777777" w:rsidR="00A40131" w:rsidRPr="00DF1190" w:rsidRDefault="00A40131" w:rsidP="00A40131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350B0534" w14:textId="0A8913CD" w:rsidR="00B97F0A" w:rsidRDefault="00A40131" w:rsidP="00A40131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995" w:type="dxa"/>
            <w:vAlign w:val="center"/>
          </w:tcPr>
          <w:p w14:paraId="0B7D18E4" w14:textId="77777777" w:rsidR="00B97F0A" w:rsidRPr="00CC7F55" w:rsidRDefault="00F462E6" w:rsidP="003A0381">
            <w:pPr>
              <w:jc w:val="center"/>
              <w:rPr>
                <w:b/>
                <w:bCs/>
                <w:sz w:val="20"/>
                <w:szCs w:val="20"/>
              </w:rPr>
            </w:pPr>
            <w:r w:rsidRPr="00CC7F55">
              <w:rPr>
                <w:b/>
                <w:bCs/>
                <w:sz w:val="20"/>
                <w:szCs w:val="20"/>
              </w:rPr>
              <w:t>EEE 223</w:t>
            </w:r>
          </w:p>
          <w:p w14:paraId="1C27DA1C" w14:textId="77777777" w:rsidR="00F462E6" w:rsidRPr="00CC7F55" w:rsidRDefault="00675807" w:rsidP="003A0381">
            <w:pPr>
              <w:jc w:val="center"/>
              <w:rPr>
                <w:b/>
                <w:bCs/>
                <w:sz w:val="20"/>
                <w:szCs w:val="20"/>
              </w:rPr>
            </w:pPr>
            <w:r w:rsidRPr="00CC7F55">
              <w:rPr>
                <w:b/>
                <w:bCs/>
                <w:sz w:val="20"/>
                <w:szCs w:val="20"/>
              </w:rPr>
              <w:t>Energy Conversion II</w:t>
            </w:r>
          </w:p>
          <w:p w14:paraId="02D37655" w14:textId="5F81B520" w:rsidR="0061292A" w:rsidRDefault="0061292A" w:rsidP="003A0381">
            <w:pPr>
              <w:jc w:val="center"/>
              <w:rPr>
                <w:sz w:val="22"/>
                <w:szCs w:val="22"/>
              </w:rPr>
            </w:pPr>
            <w:r w:rsidRPr="00CC7F55">
              <w:rPr>
                <w:b/>
                <w:bCs/>
                <w:sz w:val="20"/>
                <w:szCs w:val="20"/>
              </w:rPr>
              <w:t>RC</w:t>
            </w:r>
          </w:p>
        </w:tc>
        <w:tc>
          <w:tcPr>
            <w:tcW w:w="1710" w:type="dxa"/>
            <w:vAlign w:val="center"/>
          </w:tcPr>
          <w:p w14:paraId="33AFC298" w14:textId="77777777" w:rsidR="002800DB" w:rsidRPr="00DF1190" w:rsidRDefault="002800DB" w:rsidP="002800DB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 xml:space="preserve">EEE 111 </w:t>
            </w:r>
          </w:p>
          <w:p w14:paraId="78C90B2B" w14:textId="77777777" w:rsidR="002800DB" w:rsidRPr="00DF1190" w:rsidRDefault="002800DB" w:rsidP="002800DB">
            <w:pPr>
              <w:jc w:val="center"/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  <w:p w14:paraId="056F5793" w14:textId="53BE7B8A" w:rsidR="00B97F0A" w:rsidRDefault="002800DB" w:rsidP="002800DB">
            <w:pPr>
              <w:jc w:val="center"/>
              <w:rPr>
                <w:sz w:val="22"/>
                <w:szCs w:val="22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695" w:type="dxa"/>
            <w:vAlign w:val="center"/>
          </w:tcPr>
          <w:p w14:paraId="7D945199" w14:textId="77777777" w:rsidR="0039311A" w:rsidRPr="006412CC" w:rsidRDefault="0039311A" w:rsidP="0039311A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</w:p>
          <w:p w14:paraId="3E0B4954" w14:textId="77777777" w:rsidR="0039311A" w:rsidRPr="006412CC" w:rsidRDefault="0039311A" w:rsidP="0039311A">
            <w:pPr>
              <w:jc w:val="center"/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  <w:p w14:paraId="1B7F5AD4" w14:textId="5208E0F9" w:rsidR="00B97F0A" w:rsidRDefault="0039311A" w:rsidP="0039311A">
            <w:pPr>
              <w:jc w:val="center"/>
              <w:rPr>
                <w:sz w:val="22"/>
                <w:szCs w:val="22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</w:tr>
      <w:tr w:rsidR="00B97F0A" w14:paraId="37EDFF7A" w14:textId="77777777">
        <w:trPr>
          <w:trHeight w:val="340"/>
          <w:jc w:val="center"/>
        </w:trPr>
        <w:tc>
          <w:tcPr>
            <w:tcW w:w="2610" w:type="dxa"/>
            <w:vAlign w:val="center"/>
          </w:tcPr>
          <w:p w14:paraId="58AE80A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2235" w:type="dxa"/>
            <w:vAlign w:val="center"/>
          </w:tcPr>
          <w:p w14:paraId="3989E9AC" w14:textId="14598F7A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E947B4">
              <w:rPr>
                <w:b/>
                <w:sz w:val="22"/>
                <w:szCs w:val="22"/>
              </w:rPr>
              <w:t xml:space="preserve"> (3)</w:t>
            </w:r>
          </w:p>
        </w:tc>
        <w:tc>
          <w:tcPr>
            <w:tcW w:w="1995" w:type="dxa"/>
            <w:vAlign w:val="center"/>
          </w:tcPr>
          <w:p w14:paraId="7AD63A02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710" w:type="dxa"/>
            <w:vAlign w:val="center"/>
          </w:tcPr>
          <w:p w14:paraId="077C465B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95" w:type="dxa"/>
            <w:vAlign w:val="center"/>
          </w:tcPr>
          <w:p w14:paraId="45A3CCA0" w14:textId="668964C0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  <w:r w:rsidR="00B77D25">
              <w:rPr>
                <w:b/>
                <w:sz w:val="22"/>
                <w:szCs w:val="22"/>
              </w:rPr>
              <w:t xml:space="preserve"> (6)</w:t>
            </w:r>
          </w:p>
        </w:tc>
      </w:tr>
    </w:tbl>
    <w:p w14:paraId="406EADA2" w14:textId="77777777" w:rsidR="00B97F0A" w:rsidRDefault="00B97F0A">
      <w:pPr>
        <w:rPr>
          <w:sz w:val="22"/>
          <w:szCs w:val="22"/>
        </w:rPr>
      </w:pPr>
    </w:p>
    <w:p w14:paraId="7107F02C" w14:textId="77777777" w:rsidR="00B97F0A" w:rsidRDefault="00B97F0A">
      <w:pPr>
        <w:jc w:val="center"/>
        <w:rPr>
          <w:sz w:val="22"/>
          <w:szCs w:val="22"/>
        </w:rPr>
      </w:pPr>
    </w:p>
    <w:tbl>
      <w:tblPr>
        <w:tblStyle w:val="af4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B97F0A" w14:paraId="038FBDD0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5895BD65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0</w:t>
            </w:r>
          </w:p>
        </w:tc>
      </w:tr>
      <w:tr w:rsidR="00B97F0A" w14:paraId="04AA5465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3C717A2D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6868F13A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1CFB38F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6CC4BE4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52C4C199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6143E4B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4178238A" w14:textId="77777777">
        <w:trPr>
          <w:trHeight w:val="560"/>
          <w:jc w:val="center"/>
        </w:trPr>
        <w:tc>
          <w:tcPr>
            <w:tcW w:w="1831" w:type="dxa"/>
          </w:tcPr>
          <w:p w14:paraId="4C23B79D" w14:textId="77777777" w:rsidR="000D6A11" w:rsidRPr="000D6A11" w:rsidRDefault="000D6A11" w:rsidP="000D6A11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EE 111</w:t>
            </w:r>
          </w:p>
          <w:p w14:paraId="1147E40B" w14:textId="77777777" w:rsidR="000D6A11" w:rsidRPr="000D6A11" w:rsidRDefault="000D6A11" w:rsidP="000D6A11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lectrical Circuits I</w:t>
            </w:r>
          </w:p>
          <w:p w14:paraId="1574493C" w14:textId="0E0443F4" w:rsidR="00B97F0A" w:rsidRDefault="000D6A11" w:rsidP="000D6A11">
            <w:pPr>
              <w:jc w:val="center"/>
              <w:rPr>
                <w:sz w:val="22"/>
                <w:szCs w:val="22"/>
              </w:rPr>
            </w:pPr>
            <w:r w:rsidRPr="000D6A11">
              <w:rPr>
                <w:b/>
                <w:bCs/>
                <w:sz w:val="20"/>
                <w:szCs w:val="20"/>
              </w:rPr>
              <w:t>JI</w:t>
            </w:r>
          </w:p>
        </w:tc>
        <w:tc>
          <w:tcPr>
            <w:tcW w:w="1831" w:type="dxa"/>
          </w:tcPr>
          <w:p w14:paraId="2BA484CD" w14:textId="77777777" w:rsidR="00C25153" w:rsidRPr="003C67C5" w:rsidRDefault="00C25153" w:rsidP="00C25153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EEE 311</w:t>
            </w:r>
          </w:p>
          <w:p w14:paraId="61876FAE" w14:textId="77777777" w:rsidR="00C25153" w:rsidRPr="003C67C5" w:rsidRDefault="00C25153" w:rsidP="00C25153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Communication Engineering I</w:t>
            </w:r>
          </w:p>
          <w:p w14:paraId="292A5286" w14:textId="23D463CB" w:rsidR="00B97F0A" w:rsidRDefault="00C25153" w:rsidP="00C25153">
            <w:pPr>
              <w:jc w:val="center"/>
              <w:rPr>
                <w:sz w:val="22"/>
                <w:szCs w:val="22"/>
              </w:rPr>
            </w:pPr>
            <w:r w:rsidRPr="003C67C5">
              <w:rPr>
                <w:b/>
                <w:bCs/>
                <w:sz w:val="20"/>
                <w:szCs w:val="20"/>
              </w:rPr>
              <w:t>SR</w:t>
            </w:r>
          </w:p>
        </w:tc>
        <w:tc>
          <w:tcPr>
            <w:tcW w:w="1832" w:type="dxa"/>
            <w:vAlign w:val="center"/>
          </w:tcPr>
          <w:p w14:paraId="575AC10F" w14:textId="77777777" w:rsidR="000D6A11" w:rsidRPr="000D6A11" w:rsidRDefault="000D6A11" w:rsidP="000D6A11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EE 111</w:t>
            </w:r>
          </w:p>
          <w:p w14:paraId="4FAD5143" w14:textId="77777777" w:rsidR="000D6A11" w:rsidRPr="000D6A11" w:rsidRDefault="000D6A11" w:rsidP="000D6A11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lectrical Circuits I</w:t>
            </w:r>
          </w:p>
          <w:p w14:paraId="57AC9C58" w14:textId="471357FF" w:rsidR="00B97F0A" w:rsidRDefault="000D6A11" w:rsidP="000D6A11">
            <w:pPr>
              <w:jc w:val="center"/>
              <w:rPr>
                <w:sz w:val="22"/>
                <w:szCs w:val="22"/>
              </w:rPr>
            </w:pPr>
            <w:r w:rsidRPr="000D6A11">
              <w:rPr>
                <w:b/>
                <w:bCs/>
                <w:sz w:val="20"/>
                <w:szCs w:val="20"/>
              </w:rPr>
              <w:t>JI</w:t>
            </w:r>
          </w:p>
        </w:tc>
        <w:tc>
          <w:tcPr>
            <w:tcW w:w="1617" w:type="dxa"/>
            <w:vAlign w:val="center"/>
          </w:tcPr>
          <w:p w14:paraId="260526B5" w14:textId="77777777" w:rsidR="00C25153" w:rsidRPr="003C67C5" w:rsidRDefault="00C25153" w:rsidP="00C25153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EEE 311</w:t>
            </w:r>
          </w:p>
          <w:p w14:paraId="2EAABDEE" w14:textId="77777777" w:rsidR="00C25153" w:rsidRPr="003C67C5" w:rsidRDefault="00C25153" w:rsidP="00C25153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Communication Engineering I</w:t>
            </w:r>
          </w:p>
          <w:p w14:paraId="13F6C89E" w14:textId="67451492" w:rsidR="00B97F0A" w:rsidRDefault="00C25153" w:rsidP="00C25153">
            <w:pPr>
              <w:jc w:val="center"/>
              <w:rPr>
                <w:sz w:val="22"/>
                <w:szCs w:val="22"/>
              </w:rPr>
            </w:pPr>
            <w:r w:rsidRPr="003C67C5">
              <w:rPr>
                <w:b/>
                <w:bCs/>
                <w:sz w:val="20"/>
                <w:szCs w:val="20"/>
              </w:rPr>
              <w:t>SR</w:t>
            </w:r>
          </w:p>
        </w:tc>
        <w:tc>
          <w:tcPr>
            <w:tcW w:w="1867" w:type="dxa"/>
            <w:vAlign w:val="center"/>
          </w:tcPr>
          <w:p w14:paraId="6595E05B" w14:textId="77777777" w:rsidR="00B97F0A" w:rsidRPr="000D6A11" w:rsidRDefault="00F5611A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EE 111</w:t>
            </w:r>
          </w:p>
          <w:p w14:paraId="748EAF05" w14:textId="77777777" w:rsidR="00F5611A" w:rsidRPr="000D6A11" w:rsidRDefault="003451BC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lectrical Circuits I</w:t>
            </w:r>
          </w:p>
          <w:p w14:paraId="7D7B1768" w14:textId="2D73800B" w:rsidR="001777C3" w:rsidRDefault="00876FC0">
            <w:pPr>
              <w:jc w:val="center"/>
              <w:rPr>
                <w:sz w:val="22"/>
                <w:szCs w:val="22"/>
              </w:rPr>
            </w:pPr>
            <w:r w:rsidRPr="000D6A11">
              <w:rPr>
                <w:b/>
                <w:bCs/>
                <w:sz w:val="20"/>
                <w:szCs w:val="20"/>
              </w:rPr>
              <w:t>JI</w:t>
            </w:r>
          </w:p>
        </w:tc>
        <w:tc>
          <w:tcPr>
            <w:tcW w:w="1284" w:type="dxa"/>
            <w:vAlign w:val="center"/>
          </w:tcPr>
          <w:p w14:paraId="33340BA3" w14:textId="77777777" w:rsidR="00CC57D1" w:rsidRPr="00CC7F55" w:rsidRDefault="00CC57D1" w:rsidP="00CC57D1">
            <w:pPr>
              <w:jc w:val="center"/>
              <w:rPr>
                <w:b/>
                <w:bCs/>
                <w:sz w:val="20"/>
                <w:szCs w:val="20"/>
              </w:rPr>
            </w:pPr>
            <w:r w:rsidRPr="00CC7F55">
              <w:rPr>
                <w:b/>
                <w:bCs/>
                <w:sz w:val="20"/>
                <w:szCs w:val="20"/>
              </w:rPr>
              <w:t>EEE 223</w:t>
            </w:r>
          </w:p>
          <w:p w14:paraId="6EAF2B9A" w14:textId="77777777" w:rsidR="00CC57D1" w:rsidRPr="00CC7F55" w:rsidRDefault="00CC57D1" w:rsidP="00CC57D1">
            <w:pPr>
              <w:jc w:val="center"/>
              <w:rPr>
                <w:b/>
                <w:bCs/>
                <w:sz w:val="20"/>
                <w:szCs w:val="20"/>
              </w:rPr>
            </w:pPr>
            <w:r w:rsidRPr="00CC7F55">
              <w:rPr>
                <w:b/>
                <w:bCs/>
                <w:sz w:val="20"/>
                <w:szCs w:val="20"/>
              </w:rPr>
              <w:t>Energy Conversion II</w:t>
            </w:r>
          </w:p>
          <w:p w14:paraId="763DF1F4" w14:textId="5128A669" w:rsidR="00B97F0A" w:rsidRDefault="00CC57D1" w:rsidP="00CC57D1">
            <w:pPr>
              <w:jc w:val="center"/>
              <w:rPr>
                <w:sz w:val="22"/>
                <w:szCs w:val="22"/>
              </w:rPr>
            </w:pPr>
            <w:r w:rsidRPr="00CC7F55">
              <w:rPr>
                <w:b/>
                <w:bCs/>
                <w:sz w:val="20"/>
                <w:szCs w:val="20"/>
              </w:rPr>
              <w:t>RC</w:t>
            </w:r>
          </w:p>
        </w:tc>
      </w:tr>
      <w:tr w:rsidR="00B97F0A" w14:paraId="11BC5E70" w14:textId="77777777">
        <w:trPr>
          <w:trHeight w:val="440"/>
          <w:jc w:val="center"/>
        </w:trPr>
        <w:tc>
          <w:tcPr>
            <w:tcW w:w="1831" w:type="dxa"/>
          </w:tcPr>
          <w:p w14:paraId="38F82F63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243EC308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16CCCA1F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617" w:type="dxa"/>
            <w:vAlign w:val="center"/>
          </w:tcPr>
          <w:p w14:paraId="4972D44A" w14:textId="69B8F830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  <w:r w:rsidR="00DE4C0A">
              <w:rPr>
                <w:b/>
                <w:sz w:val="22"/>
                <w:szCs w:val="22"/>
              </w:rPr>
              <w:t xml:space="preserve"> (1)</w:t>
            </w:r>
          </w:p>
        </w:tc>
        <w:tc>
          <w:tcPr>
            <w:tcW w:w="1867" w:type="dxa"/>
            <w:vAlign w:val="center"/>
          </w:tcPr>
          <w:p w14:paraId="5546EA3B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14:paraId="1C94C0FD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027FAED5" w14:textId="77777777" w:rsidR="00B97F0A" w:rsidRDefault="00B97F0A">
      <w:pPr>
        <w:jc w:val="center"/>
        <w:rPr>
          <w:b/>
          <w:sz w:val="22"/>
          <w:szCs w:val="22"/>
        </w:rPr>
      </w:pPr>
    </w:p>
    <w:p w14:paraId="7762C112" w14:textId="77777777" w:rsidR="00B97F0A" w:rsidRDefault="00B97F0A">
      <w:pPr>
        <w:ind w:left="3600" w:firstLine="720"/>
        <w:rPr>
          <w:b/>
          <w:sz w:val="20"/>
          <w:szCs w:val="20"/>
        </w:rPr>
      </w:pPr>
    </w:p>
    <w:tbl>
      <w:tblPr>
        <w:tblStyle w:val="af5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97F0A" w14:paraId="675B3FC4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2295C960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1</w:t>
            </w:r>
          </w:p>
        </w:tc>
      </w:tr>
      <w:tr w:rsidR="00B97F0A" w14:paraId="0B7C4EAD" w14:textId="77777777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14:paraId="32AA1E84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43617F66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0E6156E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474FB682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581963DB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61189F19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089C7A6C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761129C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2981E897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3E67A4AE" w14:textId="77777777" w:rsidR="001C7BE8" w:rsidRPr="003C67C5" w:rsidRDefault="001C7BE8" w:rsidP="001C7BE8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EEE 311</w:t>
            </w:r>
          </w:p>
          <w:p w14:paraId="292587A5" w14:textId="77777777" w:rsidR="001C7BE8" w:rsidRPr="003C67C5" w:rsidRDefault="001C7BE8" w:rsidP="001C7BE8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Communication Engineering I</w:t>
            </w:r>
          </w:p>
          <w:p w14:paraId="3AE2E9BC" w14:textId="1FD19604" w:rsidR="00B97F0A" w:rsidRDefault="001C7BE8" w:rsidP="001C7BE8">
            <w:pPr>
              <w:jc w:val="center"/>
              <w:rPr>
                <w:sz w:val="22"/>
                <w:szCs w:val="22"/>
              </w:rPr>
            </w:pPr>
            <w:r w:rsidRPr="003C67C5">
              <w:rPr>
                <w:b/>
                <w:bCs/>
                <w:sz w:val="20"/>
                <w:szCs w:val="20"/>
              </w:rPr>
              <w:t>SR</w:t>
            </w:r>
          </w:p>
        </w:tc>
        <w:tc>
          <w:tcPr>
            <w:tcW w:w="1283" w:type="dxa"/>
            <w:vAlign w:val="center"/>
          </w:tcPr>
          <w:p w14:paraId="55A77FFF" w14:textId="77777777" w:rsidR="00312D34" w:rsidRPr="000D6A11" w:rsidRDefault="00312D34" w:rsidP="00312D34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EE 111</w:t>
            </w:r>
          </w:p>
          <w:p w14:paraId="15E6502D" w14:textId="77777777" w:rsidR="00312D34" w:rsidRPr="000D6A11" w:rsidRDefault="00312D34" w:rsidP="00312D34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lectrical Circuits I</w:t>
            </w:r>
          </w:p>
          <w:p w14:paraId="2E2DB58D" w14:textId="3F9E8F76" w:rsidR="00B97F0A" w:rsidRDefault="00312D34" w:rsidP="00312D34">
            <w:pPr>
              <w:jc w:val="center"/>
              <w:rPr>
                <w:sz w:val="22"/>
                <w:szCs w:val="22"/>
              </w:rPr>
            </w:pPr>
            <w:r w:rsidRPr="000D6A11">
              <w:rPr>
                <w:b/>
                <w:bCs/>
                <w:sz w:val="20"/>
                <w:szCs w:val="20"/>
              </w:rPr>
              <w:t>JI</w:t>
            </w:r>
          </w:p>
        </w:tc>
        <w:tc>
          <w:tcPr>
            <w:tcW w:w="1283" w:type="dxa"/>
            <w:vAlign w:val="center"/>
          </w:tcPr>
          <w:p w14:paraId="40FDC3FD" w14:textId="77777777" w:rsidR="00590ABC" w:rsidRPr="003C67C5" w:rsidRDefault="00590ABC" w:rsidP="00590ABC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EEE 311</w:t>
            </w:r>
          </w:p>
          <w:p w14:paraId="62549940" w14:textId="77777777" w:rsidR="00590ABC" w:rsidRPr="003C67C5" w:rsidRDefault="00590ABC" w:rsidP="00590ABC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Communication Engineering I</w:t>
            </w:r>
          </w:p>
          <w:p w14:paraId="2A9ABD69" w14:textId="62880C02" w:rsidR="00B97F0A" w:rsidRDefault="00590ABC" w:rsidP="00590ABC">
            <w:pPr>
              <w:jc w:val="center"/>
              <w:rPr>
                <w:sz w:val="22"/>
                <w:szCs w:val="22"/>
              </w:rPr>
            </w:pPr>
            <w:r w:rsidRPr="003C67C5">
              <w:rPr>
                <w:b/>
                <w:bCs/>
                <w:sz w:val="20"/>
                <w:szCs w:val="20"/>
              </w:rPr>
              <w:t>SR</w:t>
            </w:r>
          </w:p>
        </w:tc>
        <w:tc>
          <w:tcPr>
            <w:tcW w:w="1282" w:type="dxa"/>
            <w:vAlign w:val="center"/>
          </w:tcPr>
          <w:p w14:paraId="304C83E4" w14:textId="77777777" w:rsidR="00FD3472" w:rsidRPr="000D6A11" w:rsidRDefault="00FD3472" w:rsidP="00FD3472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EE 111</w:t>
            </w:r>
          </w:p>
          <w:p w14:paraId="026CA1D1" w14:textId="77777777" w:rsidR="00FD3472" w:rsidRPr="000D6A11" w:rsidRDefault="00FD3472" w:rsidP="00FD3472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lectrical Circuits I</w:t>
            </w:r>
          </w:p>
          <w:p w14:paraId="0D614129" w14:textId="1C887631" w:rsidR="00B97F0A" w:rsidRDefault="00FD3472" w:rsidP="00FD3472">
            <w:pPr>
              <w:jc w:val="center"/>
              <w:rPr>
                <w:sz w:val="22"/>
                <w:szCs w:val="22"/>
              </w:rPr>
            </w:pPr>
            <w:r w:rsidRPr="000D6A11">
              <w:rPr>
                <w:b/>
                <w:bCs/>
                <w:sz w:val="20"/>
                <w:szCs w:val="20"/>
              </w:rPr>
              <w:t>JI</w:t>
            </w:r>
          </w:p>
        </w:tc>
        <w:tc>
          <w:tcPr>
            <w:tcW w:w="1282" w:type="dxa"/>
            <w:vAlign w:val="center"/>
          </w:tcPr>
          <w:p w14:paraId="0CE376F9" w14:textId="77777777" w:rsidR="00590ABC" w:rsidRPr="003C67C5" w:rsidRDefault="00590ABC" w:rsidP="00590ABC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EEE 311</w:t>
            </w:r>
          </w:p>
          <w:p w14:paraId="0D57D499" w14:textId="77777777" w:rsidR="00590ABC" w:rsidRPr="003C67C5" w:rsidRDefault="00590ABC" w:rsidP="00590ABC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Communication Engineering I</w:t>
            </w:r>
          </w:p>
          <w:p w14:paraId="670D7777" w14:textId="7D83B683" w:rsidR="00B97F0A" w:rsidRDefault="00590ABC" w:rsidP="00590ABC">
            <w:pPr>
              <w:jc w:val="center"/>
              <w:rPr>
                <w:sz w:val="22"/>
                <w:szCs w:val="22"/>
              </w:rPr>
            </w:pPr>
            <w:r w:rsidRPr="003C67C5">
              <w:rPr>
                <w:b/>
                <w:bCs/>
                <w:sz w:val="20"/>
                <w:szCs w:val="20"/>
              </w:rPr>
              <w:t>SR</w:t>
            </w:r>
          </w:p>
        </w:tc>
        <w:tc>
          <w:tcPr>
            <w:tcW w:w="1282" w:type="dxa"/>
            <w:vAlign w:val="center"/>
          </w:tcPr>
          <w:p w14:paraId="281B8721" w14:textId="77777777" w:rsidR="006869A5" w:rsidRPr="000D6A11" w:rsidRDefault="006869A5" w:rsidP="006869A5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EE 111</w:t>
            </w:r>
          </w:p>
          <w:p w14:paraId="431BC43F" w14:textId="77777777" w:rsidR="006869A5" w:rsidRPr="000D6A11" w:rsidRDefault="006869A5" w:rsidP="006869A5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lectrical Circuits I</w:t>
            </w:r>
          </w:p>
          <w:p w14:paraId="0AAD0B91" w14:textId="1B4474C3" w:rsidR="00B97F0A" w:rsidRDefault="006869A5" w:rsidP="006869A5">
            <w:pPr>
              <w:jc w:val="center"/>
              <w:rPr>
                <w:sz w:val="22"/>
                <w:szCs w:val="22"/>
              </w:rPr>
            </w:pPr>
            <w:r w:rsidRPr="000D6A11">
              <w:rPr>
                <w:b/>
                <w:bCs/>
                <w:sz w:val="20"/>
                <w:szCs w:val="20"/>
              </w:rPr>
              <w:t>JI</w:t>
            </w:r>
          </w:p>
        </w:tc>
        <w:tc>
          <w:tcPr>
            <w:tcW w:w="1282" w:type="dxa"/>
            <w:vAlign w:val="center"/>
          </w:tcPr>
          <w:p w14:paraId="1530B274" w14:textId="77777777" w:rsidR="00B97F0A" w:rsidRPr="003C67C5" w:rsidRDefault="00CA09C7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EEE 311</w:t>
            </w:r>
          </w:p>
          <w:p w14:paraId="2C018CEF" w14:textId="77777777" w:rsidR="00CA09C7" w:rsidRPr="003C67C5" w:rsidRDefault="00CA09C7">
            <w:pPr>
              <w:jc w:val="center"/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Communication Engineering I</w:t>
            </w:r>
          </w:p>
          <w:p w14:paraId="2BA16C67" w14:textId="5AA8B92B" w:rsidR="009A56E5" w:rsidRDefault="009A56E5">
            <w:pPr>
              <w:jc w:val="center"/>
              <w:rPr>
                <w:sz w:val="22"/>
                <w:szCs w:val="22"/>
              </w:rPr>
            </w:pPr>
            <w:r w:rsidRPr="003C67C5">
              <w:rPr>
                <w:b/>
                <w:bCs/>
                <w:sz w:val="20"/>
                <w:szCs w:val="20"/>
              </w:rPr>
              <w:t>SR</w:t>
            </w:r>
          </w:p>
        </w:tc>
        <w:tc>
          <w:tcPr>
            <w:tcW w:w="1285" w:type="dxa"/>
            <w:vAlign w:val="center"/>
          </w:tcPr>
          <w:p w14:paraId="3B1D220B" w14:textId="77777777" w:rsidR="006869A5" w:rsidRPr="000D6A11" w:rsidRDefault="006869A5" w:rsidP="006869A5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EE 111</w:t>
            </w:r>
          </w:p>
          <w:p w14:paraId="67AFD0C4" w14:textId="77777777" w:rsidR="006869A5" w:rsidRPr="000D6A11" w:rsidRDefault="006869A5" w:rsidP="006869A5">
            <w:pPr>
              <w:jc w:val="center"/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lectrical Circuits I</w:t>
            </w:r>
          </w:p>
          <w:p w14:paraId="6AC88421" w14:textId="5EE8E810" w:rsidR="00B97F0A" w:rsidRDefault="006869A5" w:rsidP="006869A5">
            <w:pPr>
              <w:jc w:val="center"/>
              <w:rPr>
                <w:sz w:val="22"/>
                <w:szCs w:val="22"/>
              </w:rPr>
            </w:pPr>
            <w:r w:rsidRPr="000D6A11">
              <w:rPr>
                <w:b/>
                <w:bCs/>
                <w:sz w:val="20"/>
                <w:szCs w:val="20"/>
              </w:rPr>
              <w:t>JI</w:t>
            </w:r>
          </w:p>
        </w:tc>
      </w:tr>
      <w:tr w:rsidR="00B97F0A" w14:paraId="1C5576A9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77C4B368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502392B8" w14:textId="43BAD509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  <w:r w:rsidR="00D57954">
              <w:rPr>
                <w:b/>
                <w:sz w:val="22"/>
                <w:szCs w:val="22"/>
              </w:rPr>
              <w:t xml:space="preserve"> (3)</w:t>
            </w:r>
          </w:p>
        </w:tc>
        <w:tc>
          <w:tcPr>
            <w:tcW w:w="1283" w:type="dxa"/>
            <w:vAlign w:val="center"/>
          </w:tcPr>
          <w:p w14:paraId="7FC0731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150BEF7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05EE14AE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99BFB0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0FFA0EA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07106DEB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15B60445" w14:textId="77777777" w:rsidR="00B97F0A" w:rsidRDefault="00B97F0A">
      <w:pPr>
        <w:jc w:val="center"/>
        <w:rPr>
          <w:b/>
          <w:sz w:val="22"/>
          <w:szCs w:val="22"/>
        </w:rPr>
      </w:pPr>
    </w:p>
    <w:p w14:paraId="02CE7A80" w14:textId="77777777" w:rsidR="00B97F0A" w:rsidRDefault="00B97F0A">
      <w:pPr>
        <w:ind w:left="3600" w:firstLine="720"/>
        <w:rPr>
          <w:b/>
          <w:sz w:val="20"/>
          <w:szCs w:val="20"/>
        </w:rPr>
      </w:pPr>
    </w:p>
    <w:p w14:paraId="6358865F" w14:textId="296D8A01" w:rsidR="00B97F0A" w:rsidRDefault="00B97F0A">
      <w:pPr>
        <w:jc w:val="center"/>
        <w:rPr>
          <w:b/>
          <w:sz w:val="22"/>
          <w:szCs w:val="22"/>
        </w:rPr>
      </w:pPr>
    </w:p>
    <w:p w14:paraId="6A540C2C" w14:textId="77777777" w:rsidR="00357773" w:rsidRDefault="00357773">
      <w:pPr>
        <w:jc w:val="center"/>
        <w:rPr>
          <w:sz w:val="22"/>
          <w:szCs w:val="22"/>
        </w:rPr>
      </w:pPr>
    </w:p>
    <w:p w14:paraId="214126AF" w14:textId="77777777" w:rsidR="00B97F0A" w:rsidRDefault="00B97F0A">
      <w:pPr>
        <w:jc w:val="center"/>
        <w:rPr>
          <w:b/>
          <w:sz w:val="22"/>
          <w:szCs w:val="22"/>
        </w:rPr>
      </w:pPr>
    </w:p>
    <w:p w14:paraId="5B75CC6F" w14:textId="77777777" w:rsidR="00B97F0A" w:rsidRDefault="00B97F0A">
      <w:pPr>
        <w:jc w:val="center"/>
        <w:rPr>
          <w:sz w:val="22"/>
          <w:szCs w:val="22"/>
        </w:rPr>
      </w:pPr>
    </w:p>
    <w:tbl>
      <w:tblPr>
        <w:tblStyle w:val="af9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B97F0A" w14:paraId="4FDFF9B7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51309564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4</w:t>
            </w:r>
          </w:p>
        </w:tc>
      </w:tr>
      <w:tr w:rsidR="00B97F0A" w14:paraId="752AB051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5E7BB9E5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4B976CEB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0B3A4E56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56DC0059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51063EA2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779DA0B1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28B76395" w14:textId="77777777" w:rsidTr="00F73445">
        <w:trPr>
          <w:trHeight w:val="1171"/>
          <w:jc w:val="center"/>
        </w:trPr>
        <w:tc>
          <w:tcPr>
            <w:tcW w:w="1831" w:type="dxa"/>
          </w:tcPr>
          <w:p w14:paraId="01BB03BF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31" w:type="dxa"/>
          </w:tcPr>
          <w:p w14:paraId="4636002B" w14:textId="77777777" w:rsidR="00923D7E" w:rsidRPr="008B34D9" w:rsidRDefault="00923D7E" w:rsidP="00923D7E">
            <w:pPr>
              <w:jc w:val="center"/>
              <w:rPr>
                <w:b/>
                <w:bCs/>
                <w:sz w:val="20"/>
                <w:szCs w:val="20"/>
              </w:rPr>
            </w:pPr>
            <w:r w:rsidRPr="008B34D9">
              <w:rPr>
                <w:b/>
                <w:bCs/>
                <w:sz w:val="20"/>
                <w:szCs w:val="20"/>
              </w:rPr>
              <w:t>EEE 457</w:t>
            </w:r>
          </w:p>
          <w:p w14:paraId="20B14279" w14:textId="77777777" w:rsidR="00923D7E" w:rsidRPr="008B34D9" w:rsidRDefault="00923D7E" w:rsidP="00923D7E">
            <w:pPr>
              <w:jc w:val="center"/>
              <w:rPr>
                <w:b/>
                <w:bCs/>
                <w:sz w:val="20"/>
                <w:szCs w:val="20"/>
              </w:rPr>
            </w:pPr>
            <w:r w:rsidRPr="008B34D9">
              <w:rPr>
                <w:b/>
                <w:bCs/>
                <w:sz w:val="20"/>
                <w:szCs w:val="20"/>
              </w:rPr>
              <w:t>Power System Protection</w:t>
            </w:r>
          </w:p>
          <w:p w14:paraId="7E8B74A6" w14:textId="4B4FCF0F" w:rsidR="00B97F0A" w:rsidRDefault="00923D7E" w:rsidP="00923D7E">
            <w:pPr>
              <w:jc w:val="center"/>
              <w:rPr>
                <w:sz w:val="22"/>
                <w:szCs w:val="22"/>
              </w:rPr>
            </w:pPr>
            <w:r w:rsidRPr="008B34D9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832" w:type="dxa"/>
            <w:vAlign w:val="center"/>
          </w:tcPr>
          <w:p w14:paraId="47070256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7" w:type="dxa"/>
            <w:vAlign w:val="center"/>
          </w:tcPr>
          <w:p w14:paraId="4FC747A4" w14:textId="77777777" w:rsidR="00923D7E" w:rsidRPr="008B34D9" w:rsidRDefault="00923D7E" w:rsidP="00923D7E">
            <w:pPr>
              <w:jc w:val="center"/>
              <w:rPr>
                <w:b/>
                <w:bCs/>
                <w:sz w:val="20"/>
                <w:szCs w:val="20"/>
              </w:rPr>
            </w:pPr>
            <w:r w:rsidRPr="008B34D9">
              <w:rPr>
                <w:b/>
                <w:bCs/>
                <w:sz w:val="20"/>
                <w:szCs w:val="20"/>
              </w:rPr>
              <w:t>EEE 457</w:t>
            </w:r>
          </w:p>
          <w:p w14:paraId="2B144C93" w14:textId="77777777" w:rsidR="00923D7E" w:rsidRPr="008B34D9" w:rsidRDefault="00923D7E" w:rsidP="00923D7E">
            <w:pPr>
              <w:jc w:val="center"/>
              <w:rPr>
                <w:b/>
                <w:bCs/>
                <w:sz w:val="20"/>
                <w:szCs w:val="20"/>
              </w:rPr>
            </w:pPr>
            <w:r w:rsidRPr="008B34D9">
              <w:rPr>
                <w:b/>
                <w:bCs/>
                <w:sz w:val="20"/>
                <w:szCs w:val="20"/>
              </w:rPr>
              <w:t>Power System Protection</w:t>
            </w:r>
          </w:p>
          <w:p w14:paraId="72F17BB9" w14:textId="44CA6FC1" w:rsidR="00B97F0A" w:rsidRDefault="00923D7E" w:rsidP="00923D7E">
            <w:pPr>
              <w:jc w:val="center"/>
              <w:rPr>
                <w:sz w:val="22"/>
                <w:szCs w:val="22"/>
              </w:rPr>
            </w:pPr>
            <w:r w:rsidRPr="008B34D9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867" w:type="dxa"/>
            <w:vAlign w:val="center"/>
          </w:tcPr>
          <w:p w14:paraId="35246A49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4" w:type="dxa"/>
            <w:vAlign w:val="center"/>
          </w:tcPr>
          <w:p w14:paraId="252E1C7A" w14:textId="77777777" w:rsidR="00923D7E" w:rsidRPr="008B34D9" w:rsidRDefault="00923D7E" w:rsidP="00923D7E">
            <w:pPr>
              <w:jc w:val="center"/>
              <w:rPr>
                <w:b/>
                <w:bCs/>
                <w:sz w:val="20"/>
                <w:szCs w:val="20"/>
              </w:rPr>
            </w:pPr>
            <w:r w:rsidRPr="008B34D9">
              <w:rPr>
                <w:b/>
                <w:bCs/>
                <w:sz w:val="20"/>
                <w:szCs w:val="20"/>
              </w:rPr>
              <w:t>EEE 457</w:t>
            </w:r>
          </w:p>
          <w:p w14:paraId="7507343B" w14:textId="77777777" w:rsidR="00923D7E" w:rsidRPr="008B34D9" w:rsidRDefault="00923D7E" w:rsidP="00923D7E">
            <w:pPr>
              <w:jc w:val="center"/>
              <w:rPr>
                <w:b/>
                <w:bCs/>
                <w:sz w:val="20"/>
                <w:szCs w:val="20"/>
              </w:rPr>
            </w:pPr>
            <w:r w:rsidRPr="008B34D9">
              <w:rPr>
                <w:b/>
                <w:bCs/>
                <w:sz w:val="20"/>
                <w:szCs w:val="20"/>
              </w:rPr>
              <w:t>Power System Protection</w:t>
            </w:r>
          </w:p>
          <w:p w14:paraId="510E3295" w14:textId="306BB950" w:rsidR="00B97F0A" w:rsidRDefault="00923D7E" w:rsidP="00923D7E">
            <w:pPr>
              <w:jc w:val="center"/>
              <w:rPr>
                <w:sz w:val="22"/>
                <w:szCs w:val="22"/>
              </w:rPr>
            </w:pPr>
            <w:r w:rsidRPr="008B34D9">
              <w:rPr>
                <w:b/>
                <w:bCs/>
                <w:sz w:val="20"/>
                <w:szCs w:val="20"/>
              </w:rPr>
              <w:t>RHM</w:t>
            </w:r>
          </w:p>
        </w:tc>
      </w:tr>
      <w:tr w:rsidR="00B97F0A" w14:paraId="482A739D" w14:textId="77777777">
        <w:trPr>
          <w:trHeight w:val="440"/>
          <w:jc w:val="center"/>
        </w:trPr>
        <w:tc>
          <w:tcPr>
            <w:tcW w:w="1831" w:type="dxa"/>
          </w:tcPr>
          <w:p w14:paraId="1E7422B9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31" w:type="dxa"/>
          </w:tcPr>
          <w:p w14:paraId="6864D3A5" w14:textId="11C468A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BA40E6">
              <w:rPr>
                <w:b/>
                <w:sz w:val="22"/>
                <w:szCs w:val="22"/>
              </w:rPr>
              <w:t xml:space="preserve"> (6)</w:t>
            </w:r>
          </w:p>
        </w:tc>
        <w:tc>
          <w:tcPr>
            <w:tcW w:w="1832" w:type="dxa"/>
            <w:vAlign w:val="center"/>
          </w:tcPr>
          <w:p w14:paraId="7F1842DF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17" w:type="dxa"/>
            <w:vAlign w:val="center"/>
          </w:tcPr>
          <w:p w14:paraId="60CA4E5C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67" w:type="dxa"/>
            <w:vAlign w:val="center"/>
          </w:tcPr>
          <w:p w14:paraId="4C2D083F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284" w:type="dxa"/>
            <w:vAlign w:val="center"/>
          </w:tcPr>
          <w:p w14:paraId="76A2372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1FA21A8A" w14:textId="77777777" w:rsidR="00B97F0A" w:rsidRDefault="00B97F0A">
      <w:pPr>
        <w:rPr>
          <w:sz w:val="22"/>
          <w:szCs w:val="22"/>
        </w:rPr>
      </w:pPr>
    </w:p>
    <w:p w14:paraId="28E0E512" w14:textId="77777777" w:rsidR="00B97F0A" w:rsidRDefault="00B97F0A">
      <w:pPr>
        <w:rPr>
          <w:sz w:val="22"/>
          <w:szCs w:val="22"/>
        </w:rPr>
      </w:pPr>
    </w:p>
    <w:p w14:paraId="56C09B36" w14:textId="77777777" w:rsidR="00B97F0A" w:rsidRDefault="00B97F0A">
      <w:pPr>
        <w:ind w:left="3600" w:firstLine="720"/>
        <w:rPr>
          <w:b/>
          <w:sz w:val="20"/>
          <w:szCs w:val="20"/>
        </w:rPr>
      </w:pPr>
    </w:p>
    <w:tbl>
      <w:tblPr>
        <w:tblStyle w:val="afa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B97F0A" w14:paraId="01EC3CE5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360F3EE2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905</w:t>
            </w:r>
          </w:p>
        </w:tc>
      </w:tr>
      <w:tr w:rsidR="00B97F0A" w14:paraId="52F57288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5EE8DA0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260151A2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1BA56D79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3465889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36359CDD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41CF90DE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7DF94A82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2D37BC1A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498B0E5" w14:textId="77777777" w:rsidR="00256933" w:rsidRPr="00A65E2D" w:rsidRDefault="00256933" w:rsidP="00256933">
            <w:pPr>
              <w:jc w:val="center"/>
              <w:rPr>
                <w:b/>
                <w:bCs/>
                <w:sz w:val="20"/>
                <w:szCs w:val="20"/>
              </w:rPr>
            </w:pPr>
            <w:r w:rsidRPr="00A65E2D">
              <w:rPr>
                <w:b/>
                <w:bCs/>
                <w:sz w:val="20"/>
                <w:szCs w:val="20"/>
              </w:rPr>
              <w:t>TE 127</w:t>
            </w:r>
          </w:p>
          <w:p w14:paraId="10C705C1" w14:textId="77777777" w:rsidR="00256933" w:rsidRPr="00A65E2D" w:rsidRDefault="00256933" w:rsidP="00256933">
            <w:pPr>
              <w:jc w:val="center"/>
              <w:rPr>
                <w:b/>
                <w:bCs/>
                <w:sz w:val="20"/>
                <w:szCs w:val="20"/>
              </w:rPr>
            </w:pPr>
            <w:r w:rsidRPr="00A65E2D">
              <w:rPr>
                <w:b/>
                <w:bCs/>
                <w:sz w:val="20"/>
                <w:szCs w:val="20"/>
              </w:rPr>
              <w:t>Polymer Science</w:t>
            </w:r>
          </w:p>
          <w:p w14:paraId="4E37EC1D" w14:textId="3E34784F" w:rsidR="00B97F0A" w:rsidRPr="00256933" w:rsidRDefault="00256933" w:rsidP="00256933">
            <w:pPr>
              <w:jc w:val="center"/>
              <w:rPr>
                <w:b/>
                <w:bCs/>
                <w:sz w:val="22"/>
                <w:szCs w:val="22"/>
              </w:rPr>
            </w:pPr>
            <w:r w:rsidRPr="00A65E2D">
              <w:rPr>
                <w:b/>
                <w:bCs/>
                <w:sz w:val="20"/>
                <w:szCs w:val="20"/>
              </w:rPr>
              <w:t>DMMR</w:t>
            </w:r>
          </w:p>
        </w:tc>
        <w:tc>
          <w:tcPr>
            <w:tcW w:w="1710" w:type="dxa"/>
            <w:vAlign w:val="center"/>
          </w:tcPr>
          <w:p w14:paraId="6C4D63C9" w14:textId="77777777" w:rsidR="00806550" w:rsidRPr="002529BA" w:rsidRDefault="00806550" w:rsidP="00806550">
            <w:pPr>
              <w:jc w:val="center"/>
              <w:rPr>
                <w:b/>
                <w:bCs/>
                <w:sz w:val="20"/>
                <w:szCs w:val="20"/>
              </w:rPr>
            </w:pPr>
            <w:r w:rsidRPr="002529BA">
              <w:rPr>
                <w:b/>
                <w:bCs/>
                <w:sz w:val="20"/>
                <w:szCs w:val="20"/>
              </w:rPr>
              <w:t>TE 327</w:t>
            </w:r>
          </w:p>
          <w:p w14:paraId="6FFA0CA1" w14:textId="77777777" w:rsidR="00806550" w:rsidRPr="002529BA" w:rsidRDefault="00806550" w:rsidP="00806550">
            <w:pPr>
              <w:jc w:val="center"/>
              <w:rPr>
                <w:b/>
                <w:bCs/>
                <w:sz w:val="20"/>
                <w:szCs w:val="20"/>
              </w:rPr>
            </w:pPr>
            <w:r w:rsidRPr="002529BA">
              <w:rPr>
                <w:b/>
                <w:bCs/>
                <w:sz w:val="20"/>
                <w:szCs w:val="20"/>
              </w:rPr>
              <w:t>Textile Production Management</w:t>
            </w:r>
          </w:p>
          <w:p w14:paraId="5269F6FD" w14:textId="66C36B01" w:rsidR="00B97F0A" w:rsidRDefault="00806550" w:rsidP="00806550">
            <w:pPr>
              <w:jc w:val="center"/>
              <w:rPr>
                <w:sz w:val="22"/>
                <w:szCs w:val="22"/>
              </w:rPr>
            </w:pPr>
            <w:r w:rsidRPr="002529BA">
              <w:rPr>
                <w:b/>
                <w:bCs/>
                <w:sz w:val="20"/>
                <w:szCs w:val="20"/>
              </w:rPr>
              <w:t>Forhad</w:t>
            </w:r>
          </w:p>
        </w:tc>
        <w:tc>
          <w:tcPr>
            <w:tcW w:w="1710" w:type="dxa"/>
            <w:vAlign w:val="center"/>
          </w:tcPr>
          <w:p w14:paraId="0CF088C3" w14:textId="77777777" w:rsidR="00256933" w:rsidRPr="00A65E2D" w:rsidRDefault="00256933" w:rsidP="00256933">
            <w:pPr>
              <w:jc w:val="center"/>
              <w:rPr>
                <w:b/>
                <w:bCs/>
                <w:sz w:val="20"/>
                <w:szCs w:val="20"/>
              </w:rPr>
            </w:pPr>
            <w:r w:rsidRPr="00A65E2D">
              <w:rPr>
                <w:b/>
                <w:bCs/>
                <w:sz w:val="20"/>
                <w:szCs w:val="20"/>
              </w:rPr>
              <w:t>TE 127</w:t>
            </w:r>
          </w:p>
          <w:p w14:paraId="02BB4CD4" w14:textId="77777777" w:rsidR="00256933" w:rsidRPr="00A65E2D" w:rsidRDefault="00256933" w:rsidP="00256933">
            <w:pPr>
              <w:jc w:val="center"/>
              <w:rPr>
                <w:b/>
                <w:bCs/>
                <w:sz w:val="20"/>
                <w:szCs w:val="20"/>
              </w:rPr>
            </w:pPr>
            <w:r w:rsidRPr="00A65E2D">
              <w:rPr>
                <w:b/>
                <w:bCs/>
                <w:sz w:val="20"/>
                <w:szCs w:val="20"/>
              </w:rPr>
              <w:t>Polymer Science</w:t>
            </w:r>
          </w:p>
          <w:p w14:paraId="46353BAD" w14:textId="667F0607" w:rsidR="00B97F0A" w:rsidRDefault="00256933" w:rsidP="00256933">
            <w:pPr>
              <w:jc w:val="center"/>
              <w:rPr>
                <w:sz w:val="22"/>
                <w:szCs w:val="22"/>
              </w:rPr>
            </w:pPr>
            <w:r w:rsidRPr="00A65E2D">
              <w:rPr>
                <w:b/>
                <w:bCs/>
                <w:sz w:val="20"/>
                <w:szCs w:val="20"/>
              </w:rPr>
              <w:t>DMMR</w:t>
            </w:r>
          </w:p>
        </w:tc>
        <w:tc>
          <w:tcPr>
            <w:tcW w:w="1710" w:type="dxa"/>
            <w:vAlign w:val="center"/>
          </w:tcPr>
          <w:p w14:paraId="0B5482E5" w14:textId="77777777" w:rsidR="00B97F0A" w:rsidRPr="002529BA" w:rsidRDefault="009E0B12">
            <w:pPr>
              <w:jc w:val="center"/>
              <w:rPr>
                <w:b/>
                <w:bCs/>
                <w:sz w:val="20"/>
                <w:szCs w:val="20"/>
              </w:rPr>
            </w:pPr>
            <w:r w:rsidRPr="002529BA">
              <w:rPr>
                <w:b/>
                <w:bCs/>
                <w:sz w:val="20"/>
                <w:szCs w:val="20"/>
              </w:rPr>
              <w:t>TE 327</w:t>
            </w:r>
          </w:p>
          <w:p w14:paraId="12612894" w14:textId="77777777" w:rsidR="009E0B12" w:rsidRPr="002529BA" w:rsidRDefault="002F1F2F">
            <w:pPr>
              <w:jc w:val="center"/>
              <w:rPr>
                <w:b/>
                <w:bCs/>
                <w:sz w:val="20"/>
                <w:szCs w:val="20"/>
              </w:rPr>
            </w:pPr>
            <w:r w:rsidRPr="002529BA">
              <w:rPr>
                <w:b/>
                <w:bCs/>
                <w:sz w:val="20"/>
                <w:szCs w:val="20"/>
              </w:rPr>
              <w:t>Textile Production Management</w:t>
            </w:r>
          </w:p>
          <w:p w14:paraId="033F27AE" w14:textId="0FEEB8D7" w:rsidR="00E83655" w:rsidRDefault="00E83655">
            <w:pPr>
              <w:jc w:val="center"/>
              <w:rPr>
                <w:sz w:val="22"/>
                <w:szCs w:val="22"/>
              </w:rPr>
            </w:pPr>
            <w:r w:rsidRPr="002529BA">
              <w:rPr>
                <w:b/>
                <w:bCs/>
                <w:sz w:val="20"/>
                <w:szCs w:val="20"/>
              </w:rPr>
              <w:t>Forhad</w:t>
            </w:r>
          </w:p>
        </w:tc>
        <w:tc>
          <w:tcPr>
            <w:tcW w:w="1714" w:type="dxa"/>
            <w:vAlign w:val="center"/>
          </w:tcPr>
          <w:p w14:paraId="2B632BB1" w14:textId="77777777" w:rsidR="00B97F0A" w:rsidRPr="00A65E2D" w:rsidRDefault="00A65E2D">
            <w:pPr>
              <w:jc w:val="center"/>
              <w:rPr>
                <w:b/>
                <w:bCs/>
                <w:sz w:val="20"/>
                <w:szCs w:val="20"/>
              </w:rPr>
            </w:pPr>
            <w:r w:rsidRPr="00A65E2D">
              <w:rPr>
                <w:b/>
                <w:bCs/>
                <w:sz w:val="20"/>
                <w:szCs w:val="20"/>
              </w:rPr>
              <w:t>TE 127</w:t>
            </w:r>
          </w:p>
          <w:p w14:paraId="792F73AF" w14:textId="77777777" w:rsidR="00A65E2D" w:rsidRPr="00A65E2D" w:rsidRDefault="00A65E2D">
            <w:pPr>
              <w:jc w:val="center"/>
              <w:rPr>
                <w:b/>
                <w:bCs/>
                <w:sz w:val="20"/>
                <w:szCs w:val="20"/>
              </w:rPr>
            </w:pPr>
            <w:r w:rsidRPr="00A65E2D">
              <w:rPr>
                <w:b/>
                <w:bCs/>
                <w:sz w:val="20"/>
                <w:szCs w:val="20"/>
              </w:rPr>
              <w:t>Polymer Science</w:t>
            </w:r>
          </w:p>
          <w:p w14:paraId="28E1EACC" w14:textId="360C5D6A" w:rsidR="00A65E2D" w:rsidRDefault="00A65E2D">
            <w:pPr>
              <w:jc w:val="center"/>
              <w:rPr>
                <w:sz w:val="22"/>
                <w:szCs w:val="22"/>
              </w:rPr>
            </w:pPr>
            <w:r w:rsidRPr="00A65E2D">
              <w:rPr>
                <w:b/>
                <w:bCs/>
                <w:sz w:val="20"/>
                <w:szCs w:val="20"/>
              </w:rPr>
              <w:t>DMMR</w:t>
            </w:r>
          </w:p>
        </w:tc>
      </w:tr>
      <w:tr w:rsidR="00B97F0A" w14:paraId="7D58BE88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5FAC491F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6F7E19AD" w14:textId="323906E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="00256933">
              <w:rPr>
                <w:b/>
                <w:sz w:val="22"/>
                <w:szCs w:val="22"/>
              </w:rPr>
              <w:t xml:space="preserve"> (6)</w:t>
            </w:r>
          </w:p>
        </w:tc>
        <w:tc>
          <w:tcPr>
            <w:tcW w:w="1710" w:type="dxa"/>
            <w:vAlign w:val="center"/>
          </w:tcPr>
          <w:p w14:paraId="53AC05DF" w14:textId="5F97FD3F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="00AF4E84">
              <w:rPr>
                <w:b/>
                <w:sz w:val="22"/>
                <w:szCs w:val="22"/>
              </w:rPr>
              <w:t xml:space="preserve"> (1)</w:t>
            </w:r>
          </w:p>
        </w:tc>
        <w:tc>
          <w:tcPr>
            <w:tcW w:w="1710" w:type="dxa"/>
            <w:vAlign w:val="center"/>
          </w:tcPr>
          <w:p w14:paraId="096A17F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46259A3F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2B9B3BFA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50926A01" w14:textId="77777777" w:rsidR="00B97F0A" w:rsidRDefault="00B97F0A">
      <w:pPr>
        <w:ind w:left="3600" w:firstLine="720"/>
        <w:rPr>
          <w:b/>
          <w:sz w:val="22"/>
          <w:szCs w:val="22"/>
        </w:rPr>
      </w:pPr>
    </w:p>
    <w:p w14:paraId="1BF99948" w14:textId="77777777" w:rsidR="00B97F0A" w:rsidRDefault="00B97F0A">
      <w:pPr>
        <w:ind w:left="3600" w:firstLine="720"/>
        <w:rPr>
          <w:sz w:val="22"/>
          <w:szCs w:val="22"/>
        </w:rPr>
      </w:pPr>
    </w:p>
    <w:tbl>
      <w:tblPr>
        <w:tblStyle w:val="afb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B97F0A" w14:paraId="575F9206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517A2EBB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6</w:t>
            </w:r>
          </w:p>
        </w:tc>
      </w:tr>
      <w:tr w:rsidR="00B97F0A" w14:paraId="73EFCA7D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0871E512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146DA4CE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4D582E5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4AF62EE5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6171F3FC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6BAA00DB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4F0F6D7B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51382435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40FDB315" w14:textId="77777777" w:rsidR="00996181" w:rsidRPr="007970B3" w:rsidRDefault="00996181" w:rsidP="00996181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 419</w:t>
            </w:r>
          </w:p>
          <w:p w14:paraId="5FCC15E7" w14:textId="77777777" w:rsidR="00996181" w:rsidRPr="007970B3" w:rsidRDefault="00996181" w:rsidP="00996181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xtile Testing and Quality Control-III</w:t>
            </w:r>
          </w:p>
          <w:p w14:paraId="71D1D666" w14:textId="44BC59A1" w:rsidR="00B97F0A" w:rsidRDefault="00996181" w:rsidP="00996181">
            <w:pPr>
              <w:jc w:val="center"/>
              <w:rPr>
                <w:sz w:val="22"/>
                <w:szCs w:val="22"/>
              </w:rPr>
            </w:pPr>
            <w:r w:rsidRPr="007970B3">
              <w:rPr>
                <w:b/>
                <w:bCs/>
                <w:sz w:val="20"/>
                <w:szCs w:val="20"/>
              </w:rPr>
              <w:t>Taina</w:t>
            </w:r>
          </w:p>
        </w:tc>
        <w:tc>
          <w:tcPr>
            <w:tcW w:w="1710" w:type="dxa"/>
            <w:vAlign w:val="center"/>
          </w:tcPr>
          <w:p w14:paraId="1A1AFC65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7F2375F0" w14:textId="77777777" w:rsidR="00996181" w:rsidRPr="007970B3" w:rsidRDefault="00996181" w:rsidP="00996181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 419</w:t>
            </w:r>
          </w:p>
          <w:p w14:paraId="0E7066C9" w14:textId="77777777" w:rsidR="00996181" w:rsidRPr="007970B3" w:rsidRDefault="00996181" w:rsidP="00996181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xtile Testing and Quality Control-III</w:t>
            </w:r>
          </w:p>
          <w:p w14:paraId="1851738E" w14:textId="08C748F7" w:rsidR="00B97F0A" w:rsidRDefault="00996181" w:rsidP="00996181">
            <w:pPr>
              <w:jc w:val="center"/>
              <w:rPr>
                <w:sz w:val="22"/>
                <w:szCs w:val="22"/>
              </w:rPr>
            </w:pPr>
            <w:r w:rsidRPr="007970B3">
              <w:rPr>
                <w:b/>
                <w:bCs/>
                <w:sz w:val="20"/>
                <w:szCs w:val="20"/>
              </w:rPr>
              <w:t>Taina</w:t>
            </w:r>
          </w:p>
        </w:tc>
        <w:tc>
          <w:tcPr>
            <w:tcW w:w="1710" w:type="dxa"/>
            <w:vAlign w:val="center"/>
          </w:tcPr>
          <w:p w14:paraId="07CABF4B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4" w:type="dxa"/>
            <w:vAlign w:val="center"/>
          </w:tcPr>
          <w:p w14:paraId="31920B4D" w14:textId="77777777" w:rsidR="00B97F0A" w:rsidRPr="007970B3" w:rsidRDefault="007970B3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 419</w:t>
            </w:r>
          </w:p>
          <w:p w14:paraId="0E02AB2F" w14:textId="77777777" w:rsidR="007970B3" w:rsidRPr="007970B3" w:rsidRDefault="007970B3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xtile Testing and Quality Control-III</w:t>
            </w:r>
          </w:p>
          <w:p w14:paraId="08195646" w14:textId="17E57D56" w:rsidR="007970B3" w:rsidRPr="007970B3" w:rsidRDefault="007970B3">
            <w:pPr>
              <w:jc w:val="center"/>
              <w:rPr>
                <w:b/>
                <w:bCs/>
                <w:sz w:val="22"/>
                <w:szCs w:val="22"/>
              </w:rPr>
            </w:pPr>
            <w:r w:rsidRPr="007970B3">
              <w:rPr>
                <w:b/>
                <w:bCs/>
                <w:sz w:val="20"/>
                <w:szCs w:val="20"/>
              </w:rPr>
              <w:t>Taina</w:t>
            </w:r>
          </w:p>
        </w:tc>
      </w:tr>
      <w:tr w:rsidR="00B97F0A" w14:paraId="2346E8C5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1DE7EE6A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65B20D1B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7AADB247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749D3617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4E310A90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4A6F1A0B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725CA00F" w14:textId="77777777" w:rsidR="00B97F0A" w:rsidRDefault="00B97F0A">
      <w:pPr>
        <w:rPr>
          <w:sz w:val="22"/>
          <w:szCs w:val="22"/>
        </w:rPr>
      </w:pPr>
    </w:p>
    <w:p w14:paraId="66755F20" w14:textId="6AD62C64" w:rsidR="00B97F0A" w:rsidRDefault="00B97F0A">
      <w:pPr>
        <w:jc w:val="center"/>
        <w:rPr>
          <w:sz w:val="22"/>
          <w:szCs w:val="22"/>
        </w:rPr>
      </w:pPr>
    </w:p>
    <w:p w14:paraId="3571E700" w14:textId="6DB7A96A" w:rsidR="00F73445" w:rsidRDefault="00F73445">
      <w:pPr>
        <w:jc w:val="center"/>
        <w:rPr>
          <w:sz w:val="22"/>
          <w:szCs w:val="22"/>
        </w:rPr>
      </w:pPr>
    </w:p>
    <w:p w14:paraId="39EB2D1C" w14:textId="0E2E70B4" w:rsidR="00F73445" w:rsidRDefault="00F73445">
      <w:pPr>
        <w:jc w:val="center"/>
        <w:rPr>
          <w:sz w:val="22"/>
          <w:szCs w:val="22"/>
        </w:rPr>
      </w:pPr>
    </w:p>
    <w:p w14:paraId="26A66197" w14:textId="57FA9A2C" w:rsidR="00F73445" w:rsidRDefault="00F73445">
      <w:pPr>
        <w:jc w:val="center"/>
        <w:rPr>
          <w:sz w:val="22"/>
          <w:szCs w:val="22"/>
        </w:rPr>
      </w:pPr>
    </w:p>
    <w:p w14:paraId="43F96C4A" w14:textId="52BC38B6" w:rsidR="00F73445" w:rsidRDefault="00F73445">
      <w:pPr>
        <w:jc w:val="center"/>
        <w:rPr>
          <w:sz w:val="22"/>
          <w:szCs w:val="22"/>
        </w:rPr>
      </w:pPr>
    </w:p>
    <w:p w14:paraId="19D87230" w14:textId="1FA16DA3" w:rsidR="00F73445" w:rsidRDefault="00F73445">
      <w:pPr>
        <w:jc w:val="center"/>
        <w:rPr>
          <w:sz w:val="22"/>
          <w:szCs w:val="22"/>
        </w:rPr>
      </w:pPr>
    </w:p>
    <w:p w14:paraId="0EF7C3A9" w14:textId="5219DBC6" w:rsidR="00F73445" w:rsidRDefault="00F73445">
      <w:pPr>
        <w:jc w:val="center"/>
        <w:rPr>
          <w:sz w:val="22"/>
          <w:szCs w:val="22"/>
        </w:rPr>
      </w:pPr>
    </w:p>
    <w:p w14:paraId="4511094E" w14:textId="399ECF07" w:rsidR="00F73445" w:rsidRDefault="00F73445">
      <w:pPr>
        <w:jc w:val="center"/>
        <w:rPr>
          <w:sz w:val="22"/>
          <w:szCs w:val="22"/>
        </w:rPr>
      </w:pPr>
    </w:p>
    <w:p w14:paraId="1C790348" w14:textId="697F9C6C" w:rsidR="00F73445" w:rsidRDefault="00F73445">
      <w:pPr>
        <w:jc w:val="center"/>
        <w:rPr>
          <w:sz w:val="22"/>
          <w:szCs w:val="22"/>
        </w:rPr>
      </w:pPr>
    </w:p>
    <w:p w14:paraId="5FA0CF12" w14:textId="77777777" w:rsidR="00F73445" w:rsidRDefault="00F73445">
      <w:pPr>
        <w:jc w:val="center"/>
        <w:rPr>
          <w:sz w:val="22"/>
          <w:szCs w:val="22"/>
        </w:rPr>
      </w:pPr>
    </w:p>
    <w:tbl>
      <w:tblPr>
        <w:tblStyle w:val="afc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69"/>
        <w:gridCol w:w="2273"/>
        <w:gridCol w:w="1564"/>
      </w:tblGrid>
      <w:tr w:rsidR="00B97F0A" w14:paraId="0C470CC4" w14:textId="77777777">
        <w:trPr>
          <w:trHeight w:val="30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3FCF3C3F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913</w:t>
            </w:r>
          </w:p>
        </w:tc>
      </w:tr>
      <w:tr w:rsidR="00B97F0A" w14:paraId="36158BF1" w14:textId="77777777">
        <w:trPr>
          <w:trHeight w:val="300"/>
          <w:jc w:val="center"/>
        </w:trPr>
        <w:tc>
          <w:tcPr>
            <w:tcW w:w="2229" w:type="dxa"/>
            <w:shd w:val="clear" w:color="auto" w:fill="E6E6E6"/>
          </w:tcPr>
          <w:p w14:paraId="1CC16072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  <w:vAlign w:val="center"/>
          </w:tcPr>
          <w:p w14:paraId="419DB37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69" w:type="dxa"/>
            <w:shd w:val="clear" w:color="auto" w:fill="E6E6E6"/>
            <w:vAlign w:val="center"/>
          </w:tcPr>
          <w:p w14:paraId="59FA524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273" w:type="dxa"/>
            <w:shd w:val="clear" w:color="auto" w:fill="E6E6E6"/>
            <w:vAlign w:val="center"/>
          </w:tcPr>
          <w:p w14:paraId="7332CE7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564" w:type="dxa"/>
            <w:shd w:val="clear" w:color="auto" w:fill="E6E6E6"/>
            <w:vAlign w:val="center"/>
          </w:tcPr>
          <w:p w14:paraId="7F27D4A4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97F0A" w14:paraId="0BC10549" w14:textId="77777777">
        <w:trPr>
          <w:trHeight w:val="560"/>
          <w:jc w:val="center"/>
        </w:trPr>
        <w:tc>
          <w:tcPr>
            <w:tcW w:w="2229" w:type="dxa"/>
          </w:tcPr>
          <w:p w14:paraId="4B3FEE9D" w14:textId="77777777" w:rsidR="00522543" w:rsidRPr="007970B3" w:rsidRDefault="00522543" w:rsidP="00522543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 419</w:t>
            </w:r>
          </w:p>
          <w:p w14:paraId="6EB1DD8A" w14:textId="77777777" w:rsidR="00522543" w:rsidRPr="007970B3" w:rsidRDefault="00522543" w:rsidP="00522543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xtile Testing and Quality Control-III</w:t>
            </w:r>
          </w:p>
          <w:p w14:paraId="73A679D5" w14:textId="4D3DC9A7" w:rsidR="00B97F0A" w:rsidRDefault="00522543" w:rsidP="00522543">
            <w:pPr>
              <w:jc w:val="center"/>
              <w:rPr>
                <w:sz w:val="22"/>
                <w:szCs w:val="22"/>
              </w:rPr>
            </w:pPr>
            <w:r w:rsidRPr="007970B3">
              <w:rPr>
                <w:b/>
                <w:bCs/>
                <w:sz w:val="20"/>
                <w:szCs w:val="20"/>
              </w:rPr>
              <w:t>Taina</w:t>
            </w:r>
          </w:p>
        </w:tc>
        <w:tc>
          <w:tcPr>
            <w:tcW w:w="2230" w:type="dxa"/>
            <w:vAlign w:val="center"/>
          </w:tcPr>
          <w:p w14:paraId="549CE60D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69" w:type="dxa"/>
            <w:vAlign w:val="center"/>
          </w:tcPr>
          <w:p w14:paraId="5B743A5F" w14:textId="77777777" w:rsidR="00522543" w:rsidRPr="007970B3" w:rsidRDefault="00522543" w:rsidP="00522543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 419</w:t>
            </w:r>
          </w:p>
          <w:p w14:paraId="14F04307" w14:textId="77777777" w:rsidR="00522543" w:rsidRPr="007970B3" w:rsidRDefault="00522543" w:rsidP="00522543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xtile Testing and Quality Control-III</w:t>
            </w:r>
          </w:p>
          <w:p w14:paraId="22325C5D" w14:textId="76FA709E" w:rsidR="00B97F0A" w:rsidRDefault="00522543" w:rsidP="00522543">
            <w:pPr>
              <w:jc w:val="center"/>
              <w:rPr>
                <w:sz w:val="22"/>
                <w:szCs w:val="22"/>
              </w:rPr>
            </w:pPr>
            <w:r w:rsidRPr="007970B3">
              <w:rPr>
                <w:b/>
                <w:bCs/>
                <w:sz w:val="20"/>
                <w:szCs w:val="20"/>
              </w:rPr>
              <w:t>Taina</w:t>
            </w:r>
          </w:p>
        </w:tc>
        <w:tc>
          <w:tcPr>
            <w:tcW w:w="2273" w:type="dxa"/>
            <w:vAlign w:val="center"/>
          </w:tcPr>
          <w:p w14:paraId="010E14E2" w14:textId="77777777" w:rsidR="00B97F0A" w:rsidRDefault="00B97F0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4" w:type="dxa"/>
            <w:vAlign w:val="center"/>
          </w:tcPr>
          <w:p w14:paraId="2AF3B8DB" w14:textId="77777777" w:rsidR="00522543" w:rsidRPr="007970B3" w:rsidRDefault="00522543" w:rsidP="00522543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 419</w:t>
            </w:r>
          </w:p>
          <w:p w14:paraId="63077409" w14:textId="77777777" w:rsidR="00522543" w:rsidRPr="007970B3" w:rsidRDefault="00522543" w:rsidP="00522543">
            <w:pPr>
              <w:jc w:val="center"/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xtile Testing and Quality Control-III</w:t>
            </w:r>
          </w:p>
          <w:p w14:paraId="1443E551" w14:textId="00BF44BB" w:rsidR="00B97F0A" w:rsidRDefault="00522543" w:rsidP="00522543">
            <w:pPr>
              <w:jc w:val="center"/>
              <w:rPr>
                <w:sz w:val="22"/>
                <w:szCs w:val="22"/>
              </w:rPr>
            </w:pPr>
            <w:r w:rsidRPr="007970B3">
              <w:rPr>
                <w:b/>
                <w:bCs/>
                <w:sz w:val="20"/>
                <w:szCs w:val="20"/>
              </w:rPr>
              <w:t>Taina</w:t>
            </w:r>
          </w:p>
        </w:tc>
      </w:tr>
      <w:tr w:rsidR="00B97F0A" w14:paraId="23B98B7C" w14:textId="77777777">
        <w:trPr>
          <w:trHeight w:val="440"/>
          <w:jc w:val="center"/>
        </w:trPr>
        <w:tc>
          <w:tcPr>
            <w:tcW w:w="2229" w:type="dxa"/>
          </w:tcPr>
          <w:p w14:paraId="06F46A9F" w14:textId="77777777" w:rsidR="00B97F0A" w:rsidRDefault="009A43B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30" w:type="dxa"/>
            <w:vAlign w:val="center"/>
          </w:tcPr>
          <w:p w14:paraId="69AB0E38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969" w:type="dxa"/>
            <w:vAlign w:val="center"/>
          </w:tcPr>
          <w:p w14:paraId="624D623B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73" w:type="dxa"/>
            <w:vAlign w:val="center"/>
          </w:tcPr>
          <w:p w14:paraId="4DBE5889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564" w:type="dxa"/>
            <w:vAlign w:val="center"/>
          </w:tcPr>
          <w:p w14:paraId="1A575737" w14:textId="77777777" w:rsidR="00B97F0A" w:rsidRDefault="009A43B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2028D7DC" w14:textId="77777777" w:rsidR="00B97F0A" w:rsidRDefault="009A43BC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p w14:paraId="7D704B4B" w14:textId="77777777" w:rsidR="00B97F0A" w:rsidRDefault="009A43BC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p w14:paraId="4FB8A349" w14:textId="77777777" w:rsidR="00B97F0A" w:rsidRDefault="009A43B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</w:p>
    <w:p w14:paraId="795D1729" w14:textId="77777777" w:rsidR="00B97F0A" w:rsidRDefault="00B97F0A">
      <w:pPr>
        <w:jc w:val="center"/>
        <w:rPr>
          <w:b/>
          <w:sz w:val="22"/>
          <w:szCs w:val="22"/>
        </w:rPr>
      </w:pPr>
    </w:p>
    <w:p w14:paraId="034E7277" w14:textId="77777777" w:rsidR="00B97F0A" w:rsidRDefault="00B97F0A">
      <w:pPr>
        <w:jc w:val="center"/>
        <w:rPr>
          <w:b/>
          <w:sz w:val="22"/>
          <w:szCs w:val="22"/>
        </w:rPr>
      </w:pPr>
    </w:p>
    <w:p w14:paraId="7389E85D" w14:textId="77777777" w:rsidR="00B97F0A" w:rsidRDefault="00B97F0A">
      <w:pPr>
        <w:jc w:val="center"/>
        <w:rPr>
          <w:b/>
          <w:sz w:val="22"/>
          <w:szCs w:val="22"/>
        </w:rPr>
      </w:pPr>
    </w:p>
    <w:p w14:paraId="0CA42D47" w14:textId="77777777" w:rsidR="00B97F0A" w:rsidRDefault="00B97F0A">
      <w:pPr>
        <w:jc w:val="center"/>
        <w:rPr>
          <w:b/>
          <w:sz w:val="22"/>
          <w:szCs w:val="22"/>
        </w:rPr>
      </w:pPr>
    </w:p>
    <w:p w14:paraId="1169C028" w14:textId="77777777" w:rsidR="00B97F0A" w:rsidRDefault="00B97F0A">
      <w:pPr>
        <w:jc w:val="center"/>
        <w:rPr>
          <w:b/>
          <w:sz w:val="22"/>
          <w:szCs w:val="22"/>
        </w:rPr>
      </w:pPr>
    </w:p>
    <w:p w14:paraId="2D7743A4" w14:textId="77777777" w:rsidR="00F80C00" w:rsidRDefault="00F80C00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11A2F2FE" w14:textId="5C61C2B3" w:rsidR="00B97F0A" w:rsidRDefault="009A43BC">
      <w:p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Summary:</w:t>
      </w:r>
    </w:p>
    <w:p w14:paraId="3350A1E9" w14:textId="77777777" w:rsidR="00B97F0A" w:rsidRDefault="00B97F0A">
      <w:pPr>
        <w:rPr>
          <w:b/>
          <w:sz w:val="20"/>
          <w:szCs w:val="20"/>
        </w:rPr>
      </w:pPr>
    </w:p>
    <w:tbl>
      <w:tblPr>
        <w:tblStyle w:val="aff3"/>
        <w:tblW w:w="9085" w:type="dxa"/>
        <w:jc w:val="center"/>
        <w:tblLayout w:type="fixed"/>
        <w:tblLook w:val="0400" w:firstRow="0" w:lastRow="0" w:firstColumn="0" w:lastColumn="0" w:noHBand="0" w:noVBand="1"/>
      </w:tblPr>
      <w:tblGrid>
        <w:gridCol w:w="547"/>
        <w:gridCol w:w="2114"/>
        <w:gridCol w:w="2097"/>
        <w:gridCol w:w="1342"/>
        <w:gridCol w:w="2985"/>
      </w:tblGrid>
      <w:tr w:rsidR="00B97F0A" w14:paraId="0D4383F4" w14:textId="77777777" w:rsidTr="00F47DC2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376044DB" w14:textId="77777777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33E5DE7" w14:textId="77777777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AA52051" w14:textId="77777777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BD57C25" w14:textId="77777777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8089B88" w14:textId="77777777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EE2F48" w14:paraId="7EF6FB9F" w14:textId="77777777" w:rsidTr="00F47DC2">
        <w:trPr>
          <w:trHeight w:val="36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229EF6B" w14:textId="77777777" w:rsidR="00EE2F48" w:rsidRDefault="00EE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DD2DC86" w14:textId="2F6FC9C6" w:rsidR="00EE2F48" w:rsidRDefault="00EE2F48" w:rsidP="00691C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6A601B">
              <w:rPr>
                <w:b/>
                <w:sz w:val="20"/>
                <w:szCs w:val="20"/>
              </w:rPr>
              <w:t>ENG 101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6A601B">
              <w:rPr>
                <w:b/>
                <w:sz w:val="20"/>
                <w:szCs w:val="20"/>
              </w:rPr>
              <w:t>English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D62D5E0" w14:textId="6E9C817A" w:rsidR="00EE2F48" w:rsidRDefault="00EE2F48">
            <w:pPr>
              <w:rPr>
                <w:b/>
                <w:sz w:val="20"/>
                <w:szCs w:val="20"/>
              </w:rPr>
            </w:pPr>
            <w:r w:rsidRPr="00DA4981">
              <w:rPr>
                <w:b/>
                <w:sz w:val="20"/>
                <w:szCs w:val="20"/>
              </w:rPr>
              <w:t>MR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B3BA02" w14:textId="7C4A24AE" w:rsidR="00EE2F48" w:rsidRDefault="00EE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0F3AB14" w14:textId="7BE3E328" w:rsidR="00EE2F48" w:rsidRDefault="00EE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751592" w14:paraId="23831890" w14:textId="77777777" w:rsidTr="00F47DC2">
        <w:trPr>
          <w:trHeight w:val="36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5499C99" w14:textId="77777777" w:rsidR="00751592" w:rsidRDefault="00751592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40951DA" w14:textId="5C0E4488" w:rsidR="00751592" w:rsidRPr="003B79D8" w:rsidRDefault="00751592" w:rsidP="007515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AB1F29">
              <w:rPr>
                <w:b/>
                <w:sz w:val="20"/>
                <w:szCs w:val="20"/>
              </w:rPr>
              <w:t>CE 333</w:t>
            </w:r>
            <w:r w:rsidR="009F103C">
              <w:rPr>
                <w:b/>
                <w:sz w:val="20"/>
                <w:szCs w:val="20"/>
              </w:rPr>
              <w:t xml:space="preserve">: </w:t>
            </w:r>
            <w:r w:rsidRPr="001634E0">
              <w:rPr>
                <w:b/>
                <w:sz w:val="20"/>
                <w:szCs w:val="20"/>
              </w:rPr>
              <w:t>Geotechnical Engineering I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49601D8" w14:textId="2A680C8B" w:rsidR="00751592" w:rsidRPr="001113BD" w:rsidRDefault="003B79D8">
            <w:pPr>
              <w:rPr>
                <w:b/>
                <w:bCs/>
                <w:sz w:val="20"/>
                <w:szCs w:val="20"/>
              </w:rPr>
            </w:pPr>
            <w:r w:rsidRPr="001205E9">
              <w:rPr>
                <w:b/>
                <w:sz w:val="20"/>
                <w:szCs w:val="20"/>
              </w:rPr>
              <w:t>MR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9D199A7" w14:textId="35FE7657" w:rsidR="00751592" w:rsidRDefault="00E4179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5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90081DE" w14:textId="1B46F4D4" w:rsidR="00751592" w:rsidRDefault="008B70C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EE2F48" w14:paraId="5CC517A9" w14:textId="77777777" w:rsidTr="00F47DC2">
        <w:trPr>
          <w:trHeight w:val="36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4AA6B0E" w14:textId="77777777" w:rsidR="00EE2F48" w:rsidRDefault="00EE2F48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8D9C437" w14:textId="74482213" w:rsidR="00EE2F48" w:rsidRPr="003A5036" w:rsidRDefault="00EE2F48" w:rsidP="008748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sz w:val="20"/>
                <w:szCs w:val="20"/>
              </w:rPr>
            </w:pPr>
            <w:r w:rsidRPr="001113BD">
              <w:rPr>
                <w:b/>
                <w:bCs/>
                <w:sz w:val="20"/>
                <w:szCs w:val="20"/>
              </w:rPr>
              <w:t>CE 443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1113BD">
              <w:rPr>
                <w:b/>
                <w:bCs/>
                <w:sz w:val="20"/>
                <w:szCs w:val="20"/>
              </w:rPr>
              <w:t>Environmental Engineering II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5493A70" w14:textId="0E5025EC" w:rsidR="00EE2F48" w:rsidRPr="00DA4981" w:rsidRDefault="00EE2F48">
            <w:pPr>
              <w:rPr>
                <w:b/>
                <w:sz w:val="20"/>
                <w:szCs w:val="20"/>
              </w:rPr>
            </w:pPr>
            <w:r w:rsidRPr="001113BD">
              <w:rPr>
                <w:b/>
                <w:bCs/>
                <w:sz w:val="20"/>
                <w:szCs w:val="20"/>
              </w:rPr>
              <w:t>ATN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553A6F7" w14:textId="4DA21786" w:rsidR="00EE2F48" w:rsidRDefault="00EB59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539281F" w14:textId="4D847180" w:rsidR="00EE2F48" w:rsidRDefault="00EB59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A822D5" w14:paraId="44FE5183" w14:textId="77777777" w:rsidTr="00F47DC2">
        <w:trPr>
          <w:trHeight w:val="44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4200F66" w14:textId="77777777" w:rsidR="00A822D5" w:rsidRDefault="00A822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CFBBA02" w14:textId="451D4BA5" w:rsidR="00A822D5" w:rsidRPr="006F101F" w:rsidRDefault="00A822D5" w:rsidP="009E287F">
            <w:pPr>
              <w:rPr>
                <w:b/>
                <w:bCs/>
                <w:sz w:val="20"/>
                <w:szCs w:val="20"/>
              </w:rPr>
            </w:pPr>
            <w:r w:rsidRPr="00A65E2D">
              <w:rPr>
                <w:b/>
                <w:bCs/>
                <w:sz w:val="20"/>
                <w:szCs w:val="20"/>
              </w:rPr>
              <w:t>TE 127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A65E2D">
              <w:rPr>
                <w:b/>
                <w:bCs/>
                <w:sz w:val="20"/>
                <w:szCs w:val="20"/>
              </w:rPr>
              <w:t>Polymer Science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01BC588" w14:textId="0FEBDA0D" w:rsidR="00A822D5" w:rsidRDefault="00A822D5">
            <w:pPr>
              <w:rPr>
                <w:b/>
                <w:sz w:val="20"/>
                <w:szCs w:val="20"/>
              </w:rPr>
            </w:pPr>
            <w:r w:rsidRPr="00A65E2D">
              <w:rPr>
                <w:b/>
                <w:bCs/>
                <w:sz w:val="20"/>
                <w:szCs w:val="20"/>
              </w:rPr>
              <w:t>DMMR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475ADF9" w14:textId="57E0BF6F" w:rsidR="00A822D5" w:rsidRDefault="00A822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1A012CF" w14:textId="32635F32" w:rsidR="00A822D5" w:rsidRDefault="00A822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</w:t>
            </w:r>
          </w:p>
        </w:tc>
      </w:tr>
      <w:tr w:rsidR="00623ED3" w14:paraId="58911FA9" w14:textId="77777777" w:rsidTr="00F47DC2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235051" w14:textId="77777777" w:rsidR="00623ED3" w:rsidRDefault="00623ED3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FCD228A" w14:textId="03F10D79" w:rsidR="00623ED3" w:rsidRPr="002529BA" w:rsidRDefault="00623ED3" w:rsidP="00623ED3">
            <w:pPr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E 419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7970B3">
              <w:rPr>
                <w:b/>
                <w:bCs/>
                <w:sz w:val="20"/>
                <w:szCs w:val="20"/>
              </w:rPr>
              <w:t>Textile Testing and Quality Control-II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BB316A5" w14:textId="7E357AAC" w:rsidR="00623ED3" w:rsidRPr="002529BA" w:rsidRDefault="00623ED3">
            <w:pPr>
              <w:rPr>
                <w:b/>
                <w:bCs/>
                <w:sz w:val="20"/>
                <w:szCs w:val="20"/>
              </w:rPr>
            </w:pPr>
            <w:r w:rsidRPr="007970B3">
              <w:rPr>
                <w:b/>
                <w:bCs/>
                <w:sz w:val="20"/>
                <w:szCs w:val="20"/>
              </w:rPr>
              <w:t>Tain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078A45D" w14:textId="4C948DDC" w:rsidR="00623ED3" w:rsidRDefault="00623ED3">
            <w:pPr>
              <w:rPr>
                <w:b/>
                <w:sz w:val="20"/>
                <w:szCs w:val="20"/>
              </w:rPr>
            </w:pPr>
            <w:r w:rsidRPr="00623ED3"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F465754" w14:textId="2E757052" w:rsidR="00623ED3" w:rsidRDefault="005672E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6, 913</w:t>
            </w:r>
          </w:p>
        </w:tc>
      </w:tr>
      <w:tr w:rsidR="00A822D5" w14:paraId="73C238CE" w14:textId="77777777" w:rsidTr="00F47DC2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045DAAF" w14:textId="77777777" w:rsidR="00A822D5" w:rsidRDefault="00A822D5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E32232" w14:textId="7EC0DD3F" w:rsidR="00A822D5" w:rsidRPr="00A65E2D" w:rsidRDefault="00A822D5" w:rsidP="00A822D5">
            <w:pPr>
              <w:rPr>
                <w:b/>
                <w:bCs/>
                <w:sz w:val="20"/>
                <w:szCs w:val="20"/>
              </w:rPr>
            </w:pPr>
            <w:r w:rsidRPr="002529BA">
              <w:rPr>
                <w:b/>
                <w:bCs/>
                <w:sz w:val="20"/>
                <w:szCs w:val="20"/>
              </w:rPr>
              <w:t>TE 327</w:t>
            </w:r>
            <w:r w:rsidR="00AE3662">
              <w:rPr>
                <w:b/>
                <w:bCs/>
                <w:sz w:val="20"/>
                <w:szCs w:val="20"/>
              </w:rPr>
              <w:t xml:space="preserve">: </w:t>
            </w:r>
            <w:r w:rsidRPr="002529BA">
              <w:rPr>
                <w:b/>
                <w:bCs/>
                <w:sz w:val="20"/>
                <w:szCs w:val="20"/>
              </w:rPr>
              <w:t>Textile Production Management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EA3C1F7" w14:textId="47F4A855" w:rsidR="00A822D5" w:rsidRPr="00A65E2D" w:rsidRDefault="00AE3662">
            <w:pPr>
              <w:rPr>
                <w:b/>
                <w:bCs/>
                <w:sz w:val="20"/>
                <w:szCs w:val="20"/>
              </w:rPr>
            </w:pPr>
            <w:r w:rsidRPr="002529BA">
              <w:rPr>
                <w:b/>
                <w:bCs/>
                <w:sz w:val="20"/>
                <w:szCs w:val="20"/>
              </w:rPr>
              <w:t>Forhad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B54E67E" w14:textId="0CCCDE36" w:rsidR="00A822D5" w:rsidRDefault="00AE366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31B275E" w14:textId="19DF2DDE" w:rsidR="00A822D5" w:rsidRDefault="007463F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</w:t>
            </w:r>
          </w:p>
        </w:tc>
      </w:tr>
      <w:tr w:rsidR="00B97F0A" w14:paraId="762C7285" w14:textId="77777777" w:rsidTr="00F47DC2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B89DEE9" w14:textId="77777777" w:rsidR="00B97F0A" w:rsidRDefault="00B97F0A">
            <w:pPr>
              <w:rPr>
                <w:b/>
                <w:sz w:val="20"/>
                <w:szCs w:val="20"/>
              </w:rPr>
            </w:pPr>
          </w:p>
          <w:p w14:paraId="2339860F" w14:textId="77777777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0D8B933" w14:textId="4243479E" w:rsidR="00B97F0A" w:rsidRPr="00037D7E" w:rsidRDefault="00037D7E" w:rsidP="00037D7E">
            <w:pPr>
              <w:rPr>
                <w:b/>
                <w:bCs/>
                <w:sz w:val="20"/>
                <w:szCs w:val="20"/>
              </w:rPr>
            </w:pPr>
            <w:r w:rsidRPr="008B34D9">
              <w:rPr>
                <w:b/>
                <w:bCs/>
                <w:sz w:val="20"/>
                <w:szCs w:val="20"/>
              </w:rPr>
              <w:t>EEE 457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8B34D9">
              <w:rPr>
                <w:b/>
                <w:bCs/>
                <w:sz w:val="20"/>
                <w:szCs w:val="20"/>
              </w:rPr>
              <w:t>Power System Protection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545CBDE" w14:textId="6A2FAE6C" w:rsidR="00B97F0A" w:rsidRDefault="00037D7E">
            <w:pPr>
              <w:rPr>
                <w:b/>
                <w:sz w:val="20"/>
                <w:szCs w:val="20"/>
              </w:rPr>
            </w:pPr>
            <w:r w:rsidRPr="008B34D9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1AAE4AF" w14:textId="4190BBAB" w:rsidR="00B97F0A" w:rsidRDefault="008E61D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413C9AB" w14:textId="362BE8BF" w:rsidR="00B97F0A" w:rsidRDefault="00EF495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</w:t>
            </w:r>
          </w:p>
        </w:tc>
      </w:tr>
      <w:tr w:rsidR="003619AC" w14:paraId="1B047E07" w14:textId="77777777" w:rsidTr="00F47DC2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4110131" w14:textId="77777777" w:rsidR="003619AC" w:rsidRDefault="003619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B679743" w14:textId="5A6721B0" w:rsidR="003619AC" w:rsidRPr="006412CC" w:rsidRDefault="003619AC" w:rsidP="003619AC">
            <w:pPr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EEE 111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DF1190">
              <w:rPr>
                <w:b/>
                <w:bCs/>
                <w:sz w:val="20"/>
                <w:szCs w:val="20"/>
              </w:rPr>
              <w:t>Electrical Circuits 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0228C61" w14:textId="418443BD" w:rsidR="003619AC" w:rsidRPr="006412CC" w:rsidRDefault="00F57DB3">
            <w:pPr>
              <w:rPr>
                <w:b/>
                <w:bCs/>
                <w:sz w:val="20"/>
                <w:szCs w:val="20"/>
              </w:rPr>
            </w:pPr>
            <w:r w:rsidRPr="00DF1190">
              <w:rPr>
                <w:b/>
                <w:bCs/>
                <w:sz w:val="20"/>
                <w:szCs w:val="20"/>
              </w:rPr>
              <w:t>RHM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8703110" w14:textId="54B2AB80" w:rsidR="003619AC" w:rsidRDefault="008C412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7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3172C1F" w14:textId="7EFB81E0" w:rsidR="003619AC" w:rsidRDefault="001E316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3, 804, 809</w:t>
            </w:r>
          </w:p>
        </w:tc>
      </w:tr>
      <w:tr w:rsidR="007A42B2" w14:paraId="13F01248" w14:textId="77777777" w:rsidTr="00F47DC2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B08F65E" w14:textId="77777777" w:rsidR="007A42B2" w:rsidRDefault="007A4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1E05D92" w14:textId="608A3BAB" w:rsidR="007A42B2" w:rsidRPr="00CC7F55" w:rsidRDefault="007A42B2" w:rsidP="007A42B2">
            <w:pPr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EEE 111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0D6A11">
              <w:rPr>
                <w:b/>
                <w:bCs/>
                <w:sz w:val="20"/>
                <w:szCs w:val="20"/>
              </w:rPr>
              <w:t>Electrical Circuits 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77299C2" w14:textId="321FECB5" w:rsidR="007A42B2" w:rsidRPr="00CC7F55" w:rsidRDefault="007A42B2">
            <w:pPr>
              <w:rPr>
                <w:b/>
                <w:bCs/>
                <w:sz w:val="20"/>
                <w:szCs w:val="20"/>
              </w:rPr>
            </w:pPr>
            <w:r w:rsidRPr="000D6A11">
              <w:rPr>
                <w:b/>
                <w:bCs/>
                <w:sz w:val="20"/>
                <w:szCs w:val="20"/>
              </w:rPr>
              <w:t>JI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2817AA5" w14:textId="672AC28E" w:rsidR="007A42B2" w:rsidRDefault="007A42B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0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C4AFD9B" w14:textId="16A6E8E1" w:rsidR="007A42B2" w:rsidRDefault="007A42B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0, 811</w:t>
            </w:r>
          </w:p>
        </w:tc>
      </w:tr>
      <w:tr w:rsidR="0063635D" w14:paraId="3DF882DB" w14:textId="77777777" w:rsidTr="00F47DC2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487B39E" w14:textId="77777777" w:rsidR="0063635D" w:rsidRDefault="006363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5027EE1" w14:textId="30462A34" w:rsidR="0063635D" w:rsidRPr="00CC7F55" w:rsidRDefault="0063635D" w:rsidP="0063635D">
            <w:pPr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EEE 311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3C67C5">
              <w:rPr>
                <w:b/>
                <w:bCs/>
                <w:sz w:val="20"/>
                <w:szCs w:val="20"/>
              </w:rPr>
              <w:t>Communication Engineering 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BCA4658" w14:textId="0ECDCF95" w:rsidR="0063635D" w:rsidRPr="00CC7F55" w:rsidRDefault="005C2EDE">
            <w:pPr>
              <w:rPr>
                <w:b/>
                <w:bCs/>
                <w:sz w:val="20"/>
                <w:szCs w:val="20"/>
              </w:rPr>
            </w:pPr>
            <w:r w:rsidRPr="003C67C5">
              <w:rPr>
                <w:b/>
                <w:bCs/>
                <w:sz w:val="20"/>
                <w:szCs w:val="20"/>
              </w:rPr>
              <w:t>SR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9F9782E" w14:textId="59EBBBA7" w:rsidR="0063635D" w:rsidRDefault="00703A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2847139" w14:textId="3C36831D" w:rsidR="0063635D" w:rsidRDefault="00703A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0, 811</w:t>
            </w:r>
          </w:p>
        </w:tc>
      </w:tr>
      <w:tr w:rsidR="00D75867" w14:paraId="1CB1D5F3" w14:textId="77777777" w:rsidTr="00F47DC2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0B60DF" w14:textId="77777777" w:rsidR="00D75867" w:rsidRDefault="00D7586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9902A2B" w14:textId="6F387C81" w:rsidR="00D75867" w:rsidRPr="006412CC" w:rsidRDefault="00D75867" w:rsidP="00D75867">
            <w:pPr>
              <w:rPr>
                <w:b/>
                <w:bCs/>
                <w:sz w:val="20"/>
                <w:szCs w:val="20"/>
              </w:rPr>
            </w:pPr>
            <w:r w:rsidRPr="00CC7F55">
              <w:rPr>
                <w:b/>
                <w:bCs/>
                <w:sz w:val="20"/>
                <w:szCs w:val="20"/>
              </w:rPr>
              <w:t>EEE 223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CC7F55">
              <w:rPr>
                <w:b/>
                <w:bCs/>
                <w:sz w:val="20"/>
                <w:szCs w:val="20"/>
              </w:rPr>
              <w:t>Energy Conversion I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AAEA7AF" w14:textId="650D6050" w:rsidR="00D75867" w:rsidRPr="006412CC" w:rsidRDefault="00D75867">
            <w:pPr>
              <w:rPr>
                <w:b/>
                <w:bCs/>
                <w:sz w:val="20"/>
                <w:szCs w:val="20"/>
              </w:rPr>
            </w:pPr>
            <w:r w:rsidRPr="00CC7F55">
              <w:rPr>
                <w:b/>
                <w:bCs/>
                <w:sz w:val="20"/>
                <w:szCs w:val="20"/>
              </w:rPr>
              <w:t>RC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963CC46" w14:textId="45C28540" w:rsidR="00D75867" w:rsidRDefault="00ED427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4A08242" w14:textId="18B2C831" w:rsidR="00D75867" w:rsidRDefault="00310B6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9, 810</w:t>
            </w:r>
          </w:p>
        </w:tc>
      </w:tr>
      <w:tr w:rsidR="00B97F0A" w14:paraId="683C6847" w14:textId="77777777" w:rsidTr="00F47DC2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2324A82" w14:textId="77777777" w:rsidR="00B97F0A" w:rsidRDefault="00B97F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E61302B" w14:textId="17CAFED0" w:rsidR="00B97F0A" w:rsidRPr="00EF2BCC" w:rsidRDefault="00DF4739" w:rsidP="00DF4739">
            <w:pPr>
              <w:rPr>
                <w:b/>
                <w:bCs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IPE 411</w:t>
            </w:r>
            <w:r w:rsidR="00EF2BCC">
              <w:rPr>
                <w:b/>
                <w:bCs/>
                <w:sz w:val="20"/>
                <w:szCs w:val="20"/>
              </w:rPr>
              <w:t xml:space="preserve">: </w:t>
            </w:r>
            <w:r w:rsidRPr="006412CC">
              <w:rPr>
                <w:b/>
                <w:bCs/>
                <w:sz w:val="20"/>
                <w:szCs w:val="20"/>
              </w:rPr>
              <w:t>Industrial Management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181E4BE" w14:textId="619E3A51" w:rsidR="00B97F0A" w:rsidRDefault="00EF2BCC">
            <w:pPr>
              <w:rPr>
                <w:b/>
                <w:sz w:val="20"/>
                <w:szCs w:val="20"/>
              </w:rPr>
            </w:pPr>
            <w:r w:rsidRPr="006412CC">
              <w:rPr>
                <w:b/>
                <w:bCs/>
                <w:sz w:val="20"/>
                <w:szCs w:val="20"/>
              </w:rPr>
              <w:t>KZ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F31486F" w14:textId="0ECA9240" w:rsidR="00B97F0A" w:rsidRDefault="00FC76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0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0B48418" w14:textId="5C08C70C" w:rsidR="00B97F0A" w:rsidRDefault="00FC76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3, 804, 809</w:t>
            </w:r>
          </w:p>
        </w:tc>
      </w:tr>
      <w:tr w:rsidR="00B97F0A" w14:paraId="267BE9A8" w14:textId="77777777" w:rsidTr="00F47DC2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0796AA5" w14:textId="77777777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CFD29A2" w14:textId="77777777" w:rsidR="00B97F0A" w:rsidRDefault="00B97F0A">
            <w:pPr>
              <w:rPr>
                <w:b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733290F" w14:textId="77777777" w:rsidR="00B97F0A" w:rsidRDefault="00B97F0A">
            <w:pPr>
              <w:rPr>
                <w:b/>
                <w:sz w:val="20"/>
                <w:szCs w:val="20"/>
              </w:rPr>
            </w:pP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0BAEC02" w14:textId="77777777" w:rsidR="00B97F0A" w:rsidRDefault="00B97F0A">
            <w:pPr>
              <w:rPr>
                <w:b/>
                <w:sz w:val="20"/>
                <w:szCs w:val="20"/>
              </w:rPr>
            </w:pP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DFCCE1C" w14:textId="77777777" w:rsidR="00B97F0A" w:rsidRDefault="00B97F0A">
            <w:pPr>
              <w:rPr>
                <w:b/>
                <w:sz w:val="20"/>
                <w:szCs w:val="20"/>
              </w:rPr>
            </w:pPr>
          </w:p>
        </w:tc>
      </w:tr>
      <w:tr w:rsidR="00B97F0A" w14:paraId="20157822" w14:textId="77777777" w:rsidTr="00F47DC2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ABF9191" w14:textId="77777777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2406914" w14:textId="77777777" w:rsidR="00B97F0A" w:rsidRDefault="00B97F0A">
            <w:pPr>
              <w:rPr>
                <w:b/>
                <w:sz w:val="20"/>
                <w:szCs w:val="20"/>
              </w:rPr>
            </w:pP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C0BF26B" w14:textId="0CF870D5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 </w:t>
            </w:r>
            <w:r w:rsidR="00654011">
              <w:rPr>
                <w:b/>
                <w:sz w:val="20"/>
                <w:szCs w:val="20"/>
              </w:rPr>
              <w:t>1</w:t>
            </w:r>
            <w:r w:rsidR="005970F0">
              <w:rPr>
                <w:b/>
                <w:sz w:val="20"/>
                <w:szCs w:val="20"/>
              </w:rPr>
              <w:t>0</w:t>
            </w:r>
          </w:p>
          <w:p w14:paraId="115FB7A9" w14:textId="70167A38" w:rsidR="00B97F0A" w:rsidRDefault="009A43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  </w:t>
            </w:r>
            <w:r w:rsidR="00F47DC2">
              <w:rPr>
                <w:b/>
                <w:sz w:val="20"/>
                <w:szCs w:val="20"/>
              </w:rPr>
              <w:t>25</w:t>
            </w:r>
          </w:p>
        </w:tc>
      </w:tr>
    </w:tbl>
    <w:p w14:paraId="72AE6A7E" w14:textId="77777777" w:rsidR="00B97F0A" w:rsidRDefault="00B97F0A">
      <w:pPr>
        <w:rPr>
          <w:b/>
          <w:sz w:val="20"/>
          <w:szCs w:val="20"/>
        </w:rPr>
      </w:pPr>
    </w:p>
    <w:p w14:paraId="2838622E" w14:textId="77777777" w:rsidR="00B97F0A" w:rsidRDefault="00B97F0A">
      <w:pPr>
        <w:rPr>
          <w:b/>
          <w:sz w:val="20"/>
          <w:szCs w:val="20"/>
        </w:rPr>
      </w:pPr>
    </w:p>
    <w:p w14:paraId="161B42AC" w14:textId="77777777" w:rsidR="00B97F0A" w:rsidRDefault="00B97F0A">
      <w:pPr>
        <w:rPr>
          <w:b/>
          <w:sz w:val="20"/>
          <w:szCs w:val="20"/>
        </w:rPr>
      </w:pPr>
    </w:p>
    <w:p w14:paraId="2ED990A9" w14:textId="77777777" w:rsidR="00B97F0A" w:rsidRDefault="00B97F0A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4"/>
        <w:tblW w:w="10265" w:type="dxa"/>
        <w:tblLayout w:type="fixed"/>
        <w:tblLook w:val="0400" w:firstRow="0" w:lastRow="0" w:firstColumn="0" w:lastColumn="0" w:noHBand="0" w:noVBand="1"/>
      </w:tblPr>
      <w:tblGrid>
        <w:gridCol w:w="4447"/>
        <w:gridCol w:w="363"/>
        <w:gridCol w:w="803"/>
        <w:gridCol w:w="470"/>
        <w:gridCol w:w="4182"/>
      </w:tblGrid>
      <w:tr w:rsidR="00B97F0A" w14:paraId="51E02630" w14:textId="77777777">
        <w:trPr>
          <w:trHeight w:val="840"/>
        </w:trPr>
        <w:tc>
          <w:tcPr>
            <w:tcW w:w="4447" w:type="dxa"/>
          </w:tcPr>
          <w:p w14:paraId="6B8F6481" w14:textId="77777777" w:rsidR="00B97F0A" w:rsidRDefault="009A43B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ngr. Ahad Ullah</w:t>
            </w:r>
          </w:p>
          <w:p w14:paraId="770FA325" w14:textId="77777777" w:rsidR="00B97F0A" w:rsidRDefault="009A43B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14:paraId="2DF2AD11" w14:textId="77777777" w:rsidR="00B97F0A" w:rsidRDefault="009A43B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14:paraId="51E62AEF" w14:textId="77777777" w:rsidR="00B97F0A" w:rsidRDefault="00B97F0A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0609F0CA" w14:textId="77777777" w:rsidR="00B97F0A" w:rsidRDefault="00B97F0A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14:paraId="46672051" w14:textId="77777777" w:rsidR="00B97F0A" w:rsidRDefault="00B97F0A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14:paraId="7D4FA055" w14:textId="77777777" w:rsidR="00B97F0A" w:rsidRDefault="009A43B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Kazi Obaidur Rahman</w:t>
            </w:r>
          </w:p>
          <w:p w14:paraId="72C6E612" w14:textId="77777777" w:rsidR="00B97F0A" w:rsidRDefault="009A43B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14:paraId="537530DB" w14:textId="77777777" w:rsidR="00B97F0A" w:rsidRDefault="009A43B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14:paraId="1F25D71B" w14:textId="77777777" w:rsidR="00B97F0A" w:rsidRDefault="00B97F0A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B97F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8ABAA" w14:textId="77777777" w:rsidR="00F6240C" w:rsidRDefault="00F6240C">
      <w:r>
        <w:separator/>
      </w:r>
    </w:p>
  </w:endnote>
  <w:endnote w:type="continuationSeparator" w:id="0">
    <w:p w14:paraId="3AA18258" w14:textId="77777777" w:rsidR="00F6240C" w:rsidRDefault="00F62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67340" w14:textId="77777777" w:rsidR="00E105DB" w:rsidRDefault="00E105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10E44" w14:textId="77777777" w:rsidR="00E105DB" w:rsidRDefault="00E105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0109A" w14:textId="77777777" w:rsidR="00E105DB" w:rsidRDefault="00E105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0635A" w14:textId="77777777" w:rsidR="00F6240C" w:rsidRDefault="00F6240C">
      <w:r>
        <w:separator/>
      </w:r>
    </w:p>
  </w:footnote>
  <w:footnote w:type="continuationSeparator" w:id="0">
    <w:p w14:paraId="52BE3876" w14:textId="77777777" w:rsidR="00F6240C" w:rsidRDefault="00F624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966D7" w14:textId="77777777" w:rsidR="00E105DB" w:rsidRDefault="00E105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21B9F" w14:textId="77777777" w:rsidR="00B97F0A" w:rsidRDefault="009A43BC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14:paraId="67BA6825" w14:textId="14FBA11D" w:rsidR="00B97F0A" w:rsidRDefault="009A43BC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:0</w:t>
    </w:r>
    <w:r w:rsidR="00E105DB">
      <w:rPr>
        <w:b/>
        <w:sz w:val="32"/>
        <w:szCs w:val="32"/>
      </w:rPr>
      <w:t>9</w:t>
    </w:r>
    <w:r>
      <w:rPr>
        <w:b/>
        <w:sz w:val="32"/>
        <w:szCs w:val="32"/>
      </w:rPr>
      <w:t>/0</w:t>
    </w:r>
    <w:r w:rsidR="00E105DB">
      <w:rPr>
        <w:b/>
        <w:sz w:val="32"/>
        <w:szCs w:val="32"/>
      </w:rPr>
      <w:t>3</w:t>
    </w:r>
    <w:r>
      <w:rPr>
        <w:b/>
        <w:sz w:val="32"/>
        <w:szCs w:val="32"/>
      </w:rPr>
      <w:t xml:space="preserve">/2022 Slot: </w:t>
    </w:r>
    <w:r w:rsidR="00E105DB">
      <w:rPr>
        <w:b/>
        <w:sz w:val="32"/>
        <w:szCs w:val="32"/>
      </w:rPr>
      <w:t xml:space="preserve">D </w:t>
    </w:r>
    <w:r>
      <w:rPr>
        <w:b/>
        <w:sz w:val="32"/>
        <w:szCs w:val="32"/>
      </w:rPr>
      <w:t>(</w:t>
    </w:r>
    <w:r w:rsidR="00E105DB" w:rsidRPr="00E105DB">
      <w:rPr>
        <w:b/>
        <w:sz w:val="32"/>
        <w:szCs w:val="32"/>
      </w:rPr>
      <w:t>6:30 – 8:00</w:t>
    </w:r>
    <w:r w:rsidR="00E105DB">
      <w:rPr>
        <w:b/>
        <w:sz w:val="32"/>
        <w:szCs w:val="32"/>
      </w:rPr>
      <w:t xml:space="preserve"> PM</w:t>
    </w:r>
    <w:r>
      <w:rPr>
        <w:b/>
        <w:sz w:val="32"/>
        <w:szCs w:val="32"/>
      </w:rPr>
      <w:t>)</w:t>
    </w:r>
  </w:p>
  <w:p w14:paraId="753A34EC" w14:textId="77777777" w:rsidR="00B97F0A" w:rsidRDefault="00B97F0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557F7" w14:textId="77777777" w:rsidR="00E105DB" w:rsidRDefault="00E105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MzN7UwNQWShko6SsGpxcWZ+XkgBUa1AE53eWMsAAAA"/>
  </w:docVars>
  <w:rsids>
    <w:rsidRoot w:val="00B97F0A"/>
    <w:rsid w:val="00032544"/>
    <w:rsid w:val="00037D7E"/>
    <w:rsid w:val="00041472"/>
    <w:rsid w:val="000A5E5E"/>
    <w:rsid w:val="000B1255"/>
    <w:rsid w:val="000C518E"/>
    <w:rsid w:val="000D66FE"/>
    <w:rsid w:val="000D6A11"/>
    <w:rsid w:val="001113BD"/>
    <w:rsid w:val="001205E9"/>
    <w:rsid w:val="001330E6"/>
    <w:rsid w:val="00137505"/>
    <w:rsid w:val="0013798D"/>
    <w:rsid w:val="001634E0"/>
    <w:rsid w:val="001777C3"/>
    <w:rsid w:val="001C25DB"/>
    <w:rsid w:val="001C7BE8"/>
    <w:rsid w:val="001E3165"/>
    <w:rsid w:val="00213F49"/>
    <w:rsid w:val="002529BA"/>
    <w:rsid w:val="00256933"/>
    <w:rsid w:val="00263063"/>
    <w:rsid w:val="002800DB"/>
    <w:rsid w:val="002B6E0B"/>
    <w:rsid w:val="002F1F2F"/>
    <w:rsid w:val="00310B61"/>
    <w:rsid w:val="00312D34"/>
    <w:rsid w:val="003451BC"/>
    <w:rsid w:val="00345591"/>
    <w:rsid w:val="00357773"/>
    <w:rsid w:val="003619AC"/>
    <w:rsid w:val="00372CCB"/>
    <w:rsid w:val="0039311A"/>
    <w:rsid w:val="003A0381"/>
    <w:rsid w:val="003A5036"/>
    <w:rsid w:val="003B2DEA"/>
    <w:rsid w:val="003B79D8"/>
    <w:rsid w:val="003C5E43"/>
    <w:rsid w:val="003C67C5"/>
    <w:rsid w:val="00421AC9"/>
    <w:rsid w:val="004239B6"/>
    <w:rsid w:val="00507A5C"/>
    <w:rsid w:val="00522543"/>
    <w:rsid w:val="005356AF"/>
    <w:rsid w:val="00547463"/>
    <w:rsid w:val="00555CF0"/>
    <w:rsid w:val="005672E4"/>
    <w:rsid w:val="00590ABC"/>
    <w:rsid w:val="005970F0"/>
    <w:rsid w:val="005C2EDE"/>
    <w:rsid w:val="0060590B"/>
    <w:rsid w:val="0061292A"/>
    <w:rsid w:val="00623ED3"/>
    <w:rsid w:val="0063635D"/>
    <w:rsid w:val="006412CC"/>
    <w:rsid w:val="00654011"/>
    <w:rsid w:val="00675807"/>
    <w:rsid w:val="006869A5"/>
    <w:rsid w:val="00691C0A"/>
    <w:rsid w:val="006A601B"/>
    <w:rsid w:val="006F0743"/>
    <w:rsid w:val="006F101F"/>
    <w:rsid w:val="00703A3B"/>
    <w:rsid w:val="007463F6"/>
    <w:rsid w:val="00751592"/>
    <w:rsid w:val="007970B3"/>
    <w:rsid w:val="007A42B2"/>
    <w:rsid w:val="007D0324"/>
    <w:rsid w:val="00806550"/>
    <w:rsid w:val="008227FA"/>
    <w:rsid w:val="0083784E"/>
    <w:rsid w:val="00874884"/>
    <w:rsid w:val="00876FC0"/>
    <w:rsid w:val="008B34D9"/>
    <w:rsid w:val="008B50B5"/>
    <w:rsid w:val="008B70C6"/>
    <w:rsid w:val="008C412E"/>
    <w:rsid w:val="008E61DD"/>
    <w:rsid w:val="008F0844"/>
    <w:rsid w:val="00900961"/>
    <w:rsid w:val="00923D7E"/>
    <w:rsid w:val="00996181"/>
    <w:rsid w:val="009A43BC"/>
    <w:rsid w:val="009A56E5"/>
    <w:rsid w:val="009E0B12"/>
    <w:rsid w:val="009E287F"/>
    <w:rsid w:val="009F103C"/>
    <w:rsid w:val="00A129FC"/>
    <w:rsid w:val="00A40131"/>
    <w:rsid w:val="00A65E2D"/>
    <w:rsid w:val="00A822D5"/>
    <w:rsid w:val="00A97A68"/>
    <w:rsid w:val="00AA1F77"/>
    <w:rsid w:val="00AB1F29"/>
    <w:rsid w:val="00AE3662"/>
    <w:rsid w:val="00AF4E84"/>
    <w:rsid w:val="00B134BB"/>
    <w:rsid w:val="00B23005"/>
    <w:rsid w:val="00B2747F"/>
    <w:rsid w:val="00B7286B"/>
    <w:rsid w:val="00B77D25"/>
    <w:rsid w:val="00B97F0A"/>
    <w:rsid w:val="00BA40E6"/>
    <w:rsid w:val="00BC32BC"/>
    <w:rsid w:val="00C25153"/>
    <w:rsid w:val="00CA09C7"/>
    <w:rsid w:val="00CC57D1"/>
    <w:rsid w:val="00CC7F55"/>
    <w:rsid w:val="00D57954"/>
    <w:rsid w:val="00D60145"/>
    <w:rsid w:val="00D75867"/>
    <w:rsid w:val="00D82971"/>
    <w:rsid w:val="00DA4981"/>
    <w:rsid w:val="00DC6A0C"/>
    <w:rsid w:val="00DE4C0A"/>
    <w:rsid w:val="00DF1190"/>
    <w:rsid w:val="00DF4739"/>
    <w:rsid w:val="00E07AE1"/>
    <w:rsid w:val="00E105DB"/>
    <w:rsid w:val="00E27F7A"/>
    <w:rsid w:val="00E4179E"/>
    <w:rsid w:val="00E418CB"/>
    <w:rsid w:val="00E83655"/>
    <w:rsid w:val="00E90DEB"/>
    <w:rsid w:val="00E947B4"/>
    <w:rsid w:val="00EB59EF"/>
    <w:rsid w:val="00ED4278"/>
    <w:rsid w:val="00EE2F48"/>
    <w:rsid w:val="00EF2BCC"/>
    <w:rsid w:val="00EF495C"/>
    <w:rsid w:val="00F462E6"/>
    <w:rsid w:val="00F47DC2"/>
    <w:rsid w:val="00F5611A"/>
    <w:rsid w:val="00F57DB3"/>
    <w:rsid w:val="00F6240C"/>
    <w:rsid w:val="00F73445"/>
    <w:rsid w:val="00F80C00"/>
    <w:rsid w:val="00FC7628"/>
    <w:rsid w:val="00FD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43895"/>
  <w15:docId w15:val="{20C33E71-D216-48EB-AD35-D4C5DD00E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nQ+9xxEVkb6DQ0tO6DV79azXhw==">AMUW2mW0sb3Crz/F03cUHVPxDVzQ8YYm2M0qwG4aYmhIRQl4thLsN3+c2KDXcMx5I05imZsea8IlKgi5tEvxl3PiEYr7YZqt6fHyknEoVehoKZYuaEl6g4W9ZEGc9UdGPh5DnCOL4Gu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7</Pages>
  <Words>584</Words>
  <Characters>3330</Characters>
  <Application>Microsoft Office Word</Application>
  <DocSecurity>0</DocSecurity>
  <Lines>27</Lines>
  <Paragraphs>7</Paragraphs>
  <ScaleCrop>false</ScaleCrop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Occult Menial</cp:lastModifiedBy>
  <cp:revision>256</cp:revision>
  <dcterms:created xsi:type="dcterms:W3CDTF">2020-02-26T09:44:00Z</dcterms:created>
  <dcterms:modified xsi:type="dcterms:W3CDTF">2022-02-28T09:35:00Z</dcterms:modified>
</cp:coreProperties>
</file>